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48D6FA" w14:textId="3850CF1F" w:rsidR="0039059D" w:rsidRDefault="0039059D"/>
    <w:p w14:paraId="0F26B0E8" w14:textId="5A5D632F" w:rsidR="00415F4C" w:rsidRDefault="00415F4C"/>
    <w:p w14:paraId="4BB2F709" w14:textId="2BBC02DE" w:rsidR="00415F4C" w:rsidRDefault="00415F4C"/>
    <w:p w14:paraId="51969A08" w14:textId="77777777" w:rsidR="00402F26" w:rsidRDefault="00402F26" w:rsidP="00402F26">
      <w:pPr>
        <w:jc w:val="center"/>
        <w:rPr>
          <w:sz w:val="52"/>
          <w:szCs w:val="52"/>
        </w:rPr>
      </w:pPr>
    </w:p>
    <w:p w14:paraId="299DDB54" w14:textId="77777777" w:rsidR="00402F26" w:rsidRDefault="00402F26" w:rsidP="00402F26">
      <w:pPr>
        <w:jc w:val="center"/>
        <w:rPr>
          <w:sz w:val="52"/>
          <w:szCs w:val="52"/>
        </w:rPr>
      </w:pPr>
    </w:p>
    <w:p w14:paraId="4E516688" w14:textId="4A28505A" w:rsidR="0089094A" w:rsidRDefault="00402F26" w:rsidP="0089094A">
      <w:pPr>
        <w:jc w:val="center"/>
        <w:rPr>
          <w:color w:val="4472C4" w:themeColor="accent1"/>
          <w:sz w:val="52"/>
          <w:szCs w:val="52"/>
        </w:rPr>
      </w:pPr>
      <w:r w:rsidRPr="00411049">
        <w:rPr>
          <w:color w:val="4472C4" w:themeColor="accent1"/>
          <w:sz w:val="52"/>
          <w:szCs w:val="52"/>
        </w:rPr>
        <w:t>HTML TO PDF CONVERTOR</w:t>
      </w:r>
    </w:p>
    <w:p w14:paraId="079F7659" w14:textId="0B8BEC28" w:rsidR="004D0A25" w:rsidRDefault="004D0A25" w:rsidP="0089094A">
      <w:pPr>
        <w:jc w:val="center"/>
        <w:rPr>
          <w:color w:val="4472C4" w:themeColor="accent1"/>
          <w:sz w:val="52"/>
          <w:szCs w:val="52"/>
        </w:rPr>
      </w:pPr>
    </w:p>
    <w:p w14:paraId="11EF7A60" w14:textId="77777777" w:rsidR="004D0A25" w:rsidRPr="00411049" w:rsidRDefault="004D0A25" w:rsidP="0089094A">
      <w:pPr>
        <w:jc w:val="center"/>
        <w:rPr>
          <w:color w:val="4472C4" w:themeColor="accent1"/>
          <w:sz w:val="52"/>
          <w:szCs w:val="52"/>
        </w:rPr>
      </w:pPr>
    </w:p>
    <w:p w14:paraId="65996805" w14:textId="5A10E580" w:rsidR="00D90AFB" w:rsidRDefault="002E704B" w:rsidP="002E704B">
      <w:pPr>
        <w:jc w:val="center"/>
      </w:pPr>
      <w:r w:rsidRPr="004D0A25">
        <w:rPr>
          <w:sz w:val="32"/>
          <w:szCs w:val="32"/>
        </w:rPr>
        <w:t>VERSION 0.</w:t>
      </w:r>
      <w:r w:rsidR="004321BF">
        <w:rPr>
          <w:sz w:val="32"/>
          <w:szCs w:val="32"/>
        </w:rPr>
        <w:t>2</w:t>
      </w:r>
    </w:p>
    <w:p w14:paraId="14DEA67F" w14:textId="3CA617D9" w:rsidR="00D90AFB" w:rsidRDefault="00D90AFB" w:rsidP="002E704B">
      <w:pPr>
        <w:jc w:val="center"/>
      </w:pPr>
    </w:p>
    <w:p w14:paraId="4AEDC522" w14:textId="1EB0995F" w:rsidR="00D90AFB" w:rsidRDefault="00D90AFB" w:rsidP="002E704B">
      <w:pPr>
        <w:jc w:val="center"/>
      </w:pPr>
    </w:p>
    <w:p w14:paraId="77F89A30" w14:textId="17402AFC" w:rsidR="00D90AFB" w:rsidRDefault="00D90AFB" w:rsidP="002E704B">
      <w:pPr>
        <w:jc w:val="center"/>
      </w:pPr>
    </w:p>
    <w:p w14:paraId="13BDCFA7" w14:textId="73D405CB" w:rsidR="00D90AFB" w:rsidRDefault="00D90AFB" w:rsidP="002E704B">
      <w:pPr>
        <w:jc w:val="center"/>
      </w:pPr>
    </w:p>
    <w:p w14:paraId="27EF2B91" w14:textId="1D672608" w:rsidR="00D90AFB" w:rsidRDefault="00D90AFB" w:rsidP="002E704B">
      <w:pPr>
        <w:jc w:val="center"/>
      </w:pPr>
    </w:p>
    <w:p w14:paraId="192AB7E8" w14:textId="16DDFF33" w:rsidR="00D90AFB" w:rsidRDefault="00D90AFB" w:rsidP="002E704B">
      <w:pPr>
        <w:jc w:val="center"/>
      </w:pPr>
    </w:p>
    <w:p w14:paraId="5D93F8AE" w14:textId="2BE09595" w:rsidR="00D90AFB" w:rsidRDefault="00D90AFB" w:rsidP="002E704B">
      <w:pPr>
        <w:jc w:val="center"/>
      </w:pPr>
    </w:p>
    <w:p w14:paraId="12488FFF" w14:textId="77777777" w:rsidR="009E630F" w:rsidRDefault="009E630F" w:rsidP="009E630F">
      <w:pPr>
        <w:jc w:val="center"/>
        <w:rPr>
          <w:rStyle w:val="IntenseReference"/>
          <w:b w:val="0"/>
          <w:bCs w:val="0"/>
          <w:sz w:val="36"/>
          <w:szCs w:val="36"/>
        </w:rPr>
      </w:pPr>
      <w:r>
        <w:rPr>
          <w:rStyle w:val="IntenseReference"/>
          <w:sz w:val="36"/>
          <w:szCs w:val="36"/>
        </w:rPr>
        <w:t>Document History</w:t>
      </w:r>
    </w:p>
    <w:tbl>
      <w:tblPr>
        <w:tblpPr w:leftFromText="180" w:rightFromText="180" w:bottomFromText="160" w:vertAnchor="text" w:horzAnchor="margin" w:tblpXSpec="center" w:tblpY="145"/>
        <w:tblW w:w="84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1150"/>
        <w:gridCol w:w="1559"/>
        <w:gridCol w:w="2180"/>
        <w:gridCol w:w="3519"/>
      </w:tblGrid>
      <w:tr w:rsidR="009759B5" w14:paraId="77129CBD" w14:textId="77777777" w:rsidTr="009759B5">
        <w:trPr>
          <w:cantSplit/>
          <w:trHeight w:val="260"/>
        </w:trPr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  <w:hideMark/>
          </w:tcPr>
          <w:p w14:paraId="04C8F11F" w14:textId="77777777" w:rsidR="009759B5" w:rsidRDefault="009759B5">
            <w:pPr>
              <w:spacing w:before="40" w:afterLines="40" w:after="96" w:line="240" w:lineRule="auto"/>
              <w:jc w:val="center"/>
              <w:rPr>
                <w:rFonts w:cs="Calibri"/>
                <w:b/>
                <w:color w:val="000000"/>
              </w:rPr>
            </w:pPr>
            <w:r>
              <w:rPr>
                <w:rFonts w:cs="Calibri"/>
                <w:b/>
                <w:color w:val="000000"/>
              </w:rPr>
              <w:t>Vers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  <w:hideMark/>
          </w:tcPr>
          <w:p w14:paraId="2BD6F0AE" w14:textId="77777777" w:rsidR="009759B5" w:rsidRDefault="009759B5">
            <w:pPr>
              <w:spacing w:before="40" w:afterLines="40" w:after="96" w:line="240" w:lineRule="auto"/>
              <w:jc w:val="center"/>
              <w:rPr>
                <w:rFonts w:cs="Calibri"/>
                <w:b/>
                <w:color w:val="000000"/>
              </w:rPr>
            </w:pPr>
            <w:r>
              <w:rPr>
                <w:rFonts w:cs="Calibri"/>
                <w:b/>
                <w:color w:val="000000"/>
              </w:rPr>
              <w:t>Date</w:t>
            </w: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  <w:hideMark/>
          </w:tcPr>
          <w:p w14:paraId="6FDC0273" w14:textId="77777777" w:rsidR="009759B5" w:rsidRDefault="009759B5">
            <w:pPr>
              <w:spacing w:before="40" w:afterLines="40" w:after="96" w:line="240" w:lineRule="auto"/>
              <w:jc w:val="center"/>
              <w:rPr>
                <w:rFonts w:cs="Calibri"/>
                <w:b/>
                <w:color w:val="000000"/>
              </w:rPr>
            </w:pPr>
            <w:r>
              <w:rPr>
                <w:rFonts w:cs="Calibri"/>
                <w:b/>
                <w:color w:val="000000"/>
              </w:rPr>
              <w:t>Author</w:t>
            </w:r>
          </w:p>
        </w:tc>
        <w:tc>
          <w:tcPr>
            <w:tcW w:w="3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  <w:hideMark/>
          </w:tcPr>
          <w:p w14:paraId="2D281DF9" w14:textId="77777777" w:rsidR="009759B5" w:rsidRDefault="009759B5">
            <w:pPr>
              <w:spacing w:before="40" w:afterLines="40" w:after="96" w:line="240" w:lineRule="auto"/>
              <w:jc w:val="center"/>
              <w:rPr>
                <w:rFonts w:cs="Calibri"/>
                <w:b/>
                <w:color w:val="000000"/>
              </w:rPr>
            </w:pPr>
            <w:r>
              <w:rPr>
                <w:rFonts w:cs="Calibri"/>
                <w:b/>
                <w:color w:val="000000"/>
              </w:rPr>
              <w:t>Description of Release</w:t>
            </w:r>
          </w:p>
        </w:tc>
      </w:tr>
      <w:tr w:rsidR="009759B5" w14:paraId="040B338D" w14:textId="77777777" w:rsidTr="009759B5">
        <w:trPr>
          <w:cantSplit/>
          <w:trHeight w:val="260"/>
        </w:trPr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140336" w14:textId="77777777" w:rsidR="009759B5" w:rsidRDefault="009759B5">
            <w:pPr>
              <w:pStyle w:val="BodyText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v0.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CBEE88" w14:textId="3684DF77" w:rsidR="009759B5" w:rsidRDefault="009759B5">
            <w:pPr>
              <w:pStyle w:val="BodyText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6-Aug-2021</w:t>
            </w: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8AAEEC" w14:textId="6B1C78D5" w:rsidR="009759B5" w:rsidRDefault="009759B5">
            <w:pPr>
              <w:pStyle w:val="BodyText"/>
              <w:jc w:val="center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Sivanesan</w:t>
            </w:r>
            <w:proofErr w:type="spellEnd"/>
            <w:r>
              <w:rPr>
                <w:rFonts w:ascii="Calibri" w:hAnsi="Calibri"/>
              </w:rPr>
              <w:t xml:space="preserve"> M</w:t>
            </w:r>
          </w:p>
        </w:tc>
        <w:tc>
          <w:tcPr>
            <w:tcW w:w="3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0F67BA" w14:textId="4DCC34B4" w:rsidR="009759B5" w:rsidRDefault="009759B5">
            <w:pPr>
              <w:pStyle w:val="BodyText"/>
              <w:jc w:val="lef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Genesis</w:t>
            </w:r>
          </w:p>
        </w:tc>
      </w:tr>
      <w:tr w:rsidR="009759B5" w14:paraId="2FF8597C" w14:textId="77777777" w:rsidTr="009759B5">
        <w:trPr>
          <w:cantSplit/>
          <w:trHeight w:val="260"/>
        </w:trPr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C547B1" w14:textId="68B951C0" w:rsidR="009759B5" w:rsidRDefault="009759B5">
            <w:pPr>
              <w:pStyle w:val="BodyText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v0.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5C363A" w14:textId="7AC866F6" w:rsidR="009759B5" w:rsidRDefault="009759B5">
            <w:pPr>
              <w:pStyle w:val="BodyText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7-Aug-2020</w:t>
            </w: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99429D" w14:textId="183CE79F" w:rsidR="009759B5" w:rsidRDefault="009759B5">
            <w:pPr>
              <w:pStyle w:val="BodyText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Shajin V A</w:t>
            </w:r>
          </w:p>
        </w:tc>
        <w:tc>
          <w:tcPr>
            <w:tcW w:w="3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7E510E" w14:textId="1B7A1931" w:rsidR="009759B5" w:rsidRDefault="009759B5">
            <w:pPr>
              <w:pStyle w:val="BodyText"/>
              <w:jc w:val="lef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Review</w:t>
            </w:r>
            <w:r w:rsidR="00EF6128">
              <w:rPr>
                <w:rFonts w:ascii="Calibri" w:hAnsi="Calibri"/>
              </w:rPr>
              <w:t xml:space="preserve">: </w:t>
            </w:r>
            <w:r>
              <w:rPr>
                <w:rFonts w:ascii="Calibri" w:hAnsi="Calibri"/>
              </w:rPr>
              <w:t>Added Flow</w:t>
            </w:r>
            <w:r w:rsidR="00EF6128">
              <w:rPr>
                <w:rFonts w:ascii="Calibri" w:hAnsi="Calibri"/>
              </w:rPr>
              <w:t xml:space="preserve"> chart a</w:t>
            </w:r>
            <w:r>
              <w:rPr>
                <w:rFonts w:ascii="Calibri" w:hAnsi="Calibri"/>
              </w:rPr>
              <w:t xml:space="preserve">nd API </w:t>
            </w:r>
          </w:p>
        </w:tc>
      </w:tr>
      <w:tr w:rsidR="009759B5" w14:paraId="7F618612" w14:textId="77777777" w:rsidTr="009759B5">
        <w:trPr>
          <w:cantSplit/>
          <w:trHeight w:val="260"/>
        </w:trPr>
        <w:tc>
          <w:tcPr>
            <w:tcW w:w="1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EDFC5" w14:textId="29A3439D" w:rsidR="009759B5" w:rsidRDefault="009759B5">
            <w:pPr>
              <w:pStyle w:val="BodyText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v0.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B6900" w14:textId="23432BB1" w:rsidR="009759B5" w:rsidRDefault="009759B5">
            <w:pPr>
              <w:pStyle w:val="BodyText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1-Oct-202</w:t>
            </w:r>
            <w:r w:rsidR="00EA5D5C">
              <w:rPr>
                <w:rFonts w:ascii="Calibri" w:hAnsi="Calibri"/>
              </w:rPr>
              <w:t>1</w:t>
            </w: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7F612" w14:textId="0EAE71F1" w:rsidR="009759B5" w:rsidRDefault="009759B5">
            <w:pPr>
              <w:pStyle w:val="BodyText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Ganesh B</w:t>
            </w:r>
          </w:p>
        </w:tc>
        <w:tc>
          <w:tcPr>
            <w:tcW w:w="3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AF97A" w14:textId="3C93F13A" w:rsidR="009759B5" w:rsidRDefault="009759B5">
            <w:pPr>
              <w:pStyle w:val="BodyText"/>
              <w:jc w:val="left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Reviewed and modified the content</w:t>
            </w:r>
          </w:p>
        </w:tc>
      </w:tr>
    </w:tbl>
    <w:p w14:paraId="23261776" w14:textId="77777777" w:rsidR="009E630F" w:rsidRDefault="009E630F" w:rsidP="009E630F">
      <w:pPr>
        <w:pStyle w:val="PrefaceText"/>
        <w:rPr>
          <w:rFonts w:ascii="Calibri" w:hAnsi="Calibri"/>
        </w:rPr>
      </w:pPr>
    </w:p>
    <w:p w14:paraId="075EDDDE" w14:textId="77777777" w:rsidR="009E630F" w:rsidRDefault="009E630F" w:rsidP="009E630F">
      <w:pPr>
        <w:pStyle w:val="PrefaceText"/>
        <w:rPr>
          <w:rFonts w:ascii="Calibri" w:hAnsi="Calibri"/>
        </w:rPr>
      </w:pPr>
    </w:p>
    <w:p w14:paraId="5D724984" w14:textId="77777777" w:rsidR="009E630F" w:rsidRDefault="009E630F" w:rsidP="009E630F"/>
    <w:p w14:paraId="047B2BD1" w14:textId="77777777" w:rsidR="009E630F" w:rsidRDefault="009E630F" w:rsidP="009E630F"/>
    <w:p w14:paraId="044CA2C2" w14:textId="77777777" w:rsidR="009E630F" w:rsidRDefault="009E630F" w:rsidP="009E630F"/>
    <w:p w14:paraId="60C9E447" w14:textId="3C47675D" w:rsidR="00D90AFB" w:rsidRDefault="00D90AFB" w:rsidP="002E704B">
      <w:pPr>
        <w:jc w:val="center"/>
      </w:pPr>
    </w:p>
    <w:p w14:paraId="0FBFAA82" w14:textId="77777777" w:rsidR="00384714" w:rsidRDefault="00384714" w:rsidP="00D90AFB">
      <w:pPr>
        <w:rPr>
          <w:b/>
          <w:bCs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IN"/>
        </w:rPr>
        <w:id w:val="14478960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D2E4620" w14:textId="64FEE55F" w:rsidR="00592A6A" w:rsidRDefault="00592A6A">
          <w:pPr>
            <w:pStyle w:val="TOCHeading"/>
          </w:pPr>
          <w:r>
            <w:t>Contents</w:t>
          </w:r>
        </w:p>
        <w:p w14:paraId="5BA9595F" w14:textId="37D59937" w:rsidR="00592A6A" w:rsidRDefault="00592A6A">
          <w:pPr>
            <w:pStyle w:val="TOC1"/>
            <w:tabs>
              <w:tab w:val="left" w:pos="440"/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4011502" w:history="1">
            <w:r w:rsidRPr="00603B71">
              <w:rPr>
                <w:rStyle w:val="Hyperlink"/>
                <w:b/>
                <w:bCs/>
                <w:noProof/>
              </w:rPr>
              <w:t>1.</w:t>
            </w:r>
            <w:r>
              <w:rPr>
                <w:noProof/>
              </w:rPr>
              <w:tab/>
            </w:r>
            <w:r w:rsidRPr="00603B71">
              <w:rPr>
                <w:rStyle w:val="Hyperlink"/>
                <w:b/>
                <w:bCs/>
                <w:noProof/>
              </w:rPr>
              <w:t>Objecti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11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1B09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D66583" w14:textId="43769FA0" w:rsidR="00592A6A" w:rsidRDefault="0089304A">
          <w:pPr>
            <w:pStyle w:val="TOC1"/>
            <w:tabs>
              <w:tab w:val="left" w:pos="440"/>
              <w:tab w:val="right" w:leader="dot" w:pos="9016"/>
            </w:tabs>
            <w:rPr>
              <w:noProof/>
            </w:rPr>
          </w:pPr>
          <w:hyperlink w:anchor="_Toc84011503" w:history="1">
            <w:r w:rsidR="00592A6A" w:rsidRPr="00603B71">
              <w:rPr>
                <w:rStyle w:val="Hyperlink"/>
                <w:b/>
                <w:bCs/>
                <w:noProof/>
              </w:rPr>
              <w:t>2.</w:t>
            </w:r>
            <w:r w:rsidR="00592A6A">
              <w:rPr>
                <w:noProof/>
              </w:rPr>
              <w:tab/>
            </w:r>
            <w:r w:rsidR="00592A6A" w:rsidRPr="00603B71">
              <w:rPr>
                <w:rStyle w:val="Hyperlink"/>
                <w:b/>
                <w:bCs/>
                <w:noProof/>
              </w:rPr>
              <w:t>Flowchart</w:t>
            </w:r>
            <w:r w:rsidR="00592A6A">
              <w:rPr>
                <w:noProof/>
                <w:webHidden/>
              </w:rPr>
              <w:tab/>
            </w:r>
            <w:r w:rsidR="00592A6A">
              <w:rPr>
                <w:noProof/>
                <w:webHidden/>
              </w:rPr>
              <w:fldChar w:fldCharType="begin"/>
            </w:r>
            <w:r w:rsidR="00592A6A">
              <w:rPr>
                <w:noProof/>
                <w:webHidden/>
              </w:rPr>
              <w:instrText xml:space="preserve"> PAGEREF _Toc84011503 \h </w:instrText>
            </w:r>
            <w:r w:rsidR="00592A6A">
              <w:rPr>
                <w:noProof/>
                <w:webHidden/>
              </w:rPr>
            </w:r>
            <w:r w:rsidR="00592A6A">
              <w:rPr>
                <w:noProof/>
                <w:webHidden/>
              </w:rPr>
              <w:fldChar w:fldCharType="separate"/>
            </w:r>
            <w:r w:rsidR="00CF1B09">
              <w:rPr>
                <w:noProof/>
                <w:webHidden/>
              </w:rPr>
              <w:t>3</w:t>
            </w:r>
            <w:r w:rsidR="00592A6A">
              <w:rPr>
                <w:noProof/>
                <w:webHidden/>
              </w:rPr>
              <w:fldChar w:fldCharType="end"/>
            </w:r>
          </w:hyperlink>
        </w:p>
        <w:p w14:paraId="5E00F774" w14:textId="19D505A4" w:rsidR="00592A6A" w:rsidRDefault="0089304A">
          <w:pPr>
            <w:pStyle w:val="TOC1"/>
            <w:tabs>
              <w:tab w:val="left" w:pos="440"/>
              <w:tab w:val="right" w:leader="dot" w:pos="9016"/>
            </w:tabs>
            <w:rPr>
              <w:noProof/>
            </w:rPr>
          </w:pPr>
          <w:hyperlink w:anchor="_Toc84011504" w:history="1">
            <w:r w:rsidR="00592A6A" w:rsidRPr="00603B71">
              <w:rPr>
                <w:rStyle w:val="Hyperlink"/>
                <w:b/>
                <w:bCs/>
                <w:noProof/>
              </w:rPr>
              <w:t>3.</w:t>
            </w:r>
            <w:r w:rsidR="00592A6A">
              <w:rPr>
                <w:noProof/>
              </w:rPr>
              <w:tab/>
            </w:r>
            <w:r w:rsidR="00592A6A" w:rsidRPr="00603B71">
              <w:rPr>
                <w:rStyle w:val="Hyperlink"/>
                <w:b/>
                <w:bCs/>
                <w:noProof/>
              </w:rPr>
              <w:t>Functionalities offered</w:t>
            </w:r>
            <w:r w:rsidR="00592A6A">
              <w:rPr>
                <w:noProof/>
                <w:webHidden/>
              </w:rPr>
              <w:tab/>
            </w:r>
            <w:r w:rsidR="00592A6A">
              <w:rPr>
                <w:noProof/>
                <w:webHidden/>
              </w:rPr>
              <w:fldChar w:fldCharType="begin"/>
            </w:r>
            <w:r w:rsidR="00592A6A">
              <w:rPr>
                <w:noProof/>
                <w:webHidden/>
              </w:rPr>
              <w:instrText xml:space="preserve"> PAGEREF _Toc84011504 \h </w:instrText>
            </w:r>
            <w:r w:rsidR="00592A6A">
              <w:rPr>
                <w:noProof/>
                <w:webHidden/>
              </w:rPr>
            </w:r>
            <w:r w:rsidR="00592A6A">
              <w:rPr>
                <w:noProof/>
                <w:webHidden/>
              </w:rPr>
              <w:fldChar w:fldCharType="separate"/>
            </w:r>
            <w:r w:rsidR="00CF1B09">
              <w:rPr>
                <w:noProof/>
                <w:webHidden/>
              </w:rPr>
              <w:t>4</w:t>
            </w:r>
            <w:r w:rsidR="00592A6A">
              <w:rPr>
                <w:noProof/>
                <w:webHidden/>
              </w:rPr>
              <w:fldChar w:fldCharType="end"/>
            </w:r>
          </w:hyperlink>
        </w:p>
        <w:p w14:paraId="66220510" w14:textId="48DBF9D6" w:rsidR="00592A6A" w:rsidRDefault="0089304A">
          <w:pPr>
            <w:pStyle w:val="TOC1"/>
            <w:tabs>
              <w:tab w:val="left" w:pos="440"/>
              <w:tab w:val="right" w:leader="dot" w:pos="9016"/>
            </w:tabs>
            <w:rPr>
              <w:noProof/>
            </w:rPr>
          </w:pPr>
          <w:hyperlink w:anchor="_Toc84011505" w:history="1">
            <w:r w:rsidR="00592A6A" w:rsidRPr="00603B71">
              <w:rPr>
                <w:rStyle w:val="Hyperlink"/>
                <w:b/>
                <w:bCs/>
                <w:noProof/>
              </w:rPr>
              <w:t>4.</w:t>
            </w:r>
            <w:r w:rsidR="00592A6A">
              <w:rPr>
                <w:noProof/>
              </w:rPr>
              <w:tab/>
            </w:r>
            <w:r w:rsidR="00592A6A" w:rsidRPr="00603B71">
              <w:rPr>
                <w:rStyle w:val="Hyperlink"/>
                <w:b/>
                <w:bCs/>
                <w:noProof/>
              </w:rPr>
              <w:t>Other Highlights</w:t>
            </w:r>
            <w:r w:rsidR="00592A6A">
              <w:rPr>
                <w:noProof/>
                <w:webHidden/>
              </w:rPr>
              <w:tab/>
            </w:r>
            <w:r w:rsidR="00592A6A">
              <w:rPr>
                <w:noProof/>
                <w:webHidden/>
              </w:rPr>
              <w:fldChar w:fldCharType="begin"/>
            </w:r>
            <w:r w:rsidR="00592A6A">
              <w:rPr>
                <w:noProof/>
                <w:webHidden/>
              </w:rPr>
              <w:instrText xml:space="preserve"> PAGEREF _Toc84011505 \h </w:instrText>
            </w:r>
            <w:r w:rsidR="00592A6A">
              <w:rPr>
                <w:noProof/>
                <w:webHidden/>
              </w:rPr>
            </w:r>
            <w:r w:rsidR="00592A6A">
              <w:rPr>
                <w:noProof/>
                <w:webHidden/>
              </w:rPr>
              <w:fldChar w:fldCharType="separate"/>
            </w:r>
            <w:r w:rsidR="00CF1B09">
              <w:rPr>
                <w:noProof/>
                <w:webHidden/>
              </w:rPr>
              <w:t>4</w:t>
            </w:r>
            <w:r w:rsidR="00592A6A">
              <w:rPr>
                <w:noProof/>
                <w:webHidden/>
              </w:rPr>
              <w:fldChar w:fldCharType="end"/>
            </w:r>
          </w:hyperlink>
        </w:p>
        <w:p w14:paraId="4229348B" w14:textId="057241DE" w:rsidR="00592A6A" w:rsidRDefault="0089304A">
          <w:pPr>
            <w:pStyle w:val="TOC1"/>
            <w:tabs>
              <w:tab w:val="left" w:pos="440"/>
              <w:tab w:val="right" w:leader="dot" w:pos="9016"/>
            </w:tabs>
            <w:rPr>
              <w:noProof/>
            </w:rPr>
          </w:pPr>
          <w:hyperlink w:anchor="_Toc84011506" w:history="1">
            <w:r w:rsidR="00592A6A" w:rsidRPr="00603B71">
              <w:rPr>
                <w:rStyle w:val="Hyperlink"/>
                <w:b/>
                <w:bCs/>
                <w:noProof/>
              </w:rPr>
              <w:t>5.</w:t>
            </w:r>
            <w:r w:rsidR="00592A6A">
              <w:rPr>
                <w:noProof/>
              </w:rPr>
              <w:tab/>
            </w:r>
            <w:r w:rsidR="00592A6A" w:rsidRPr="00603B71">
              <w:rPr>
                <w:rStyle w:val="Hyperlink"/>
                <w:b/>
                <w:bCs/>
                <w:noProof/>
              </w:rPr>
              <w:t>Comparison between our conversion engine &amp; PDFCrowd services</w:t>
            </w:r>
            <w:r w:rsidR="00592A6A">
              <w:rPr>
                <w:noProof/>
                <w:webHidden/>
              </w:rPr>
              <w:tab/>
            </w:r>
            <w:r w:rsidR="00592A6A">
              <w:rPr>
                <w:noProof/>
                <w:webHidden/>
              </w:rPr>
              <w:fldChar w:fldCharType="begin"/>
            </w:r>
            <w:r w:rsidR="00592A6A">
              <w:rPr>
                <w:noProof/>
                <w:webHidden/>
              </w:rPr>
              <w:instrText xml:space="preserve"> PAGEREF _Toc84011506 \h </w:instrText>
            </w:r>
            <w:r w:rsidR="00592A6A">
              <w:rPr>
                <w:noProof/>
                <w:webHidden/>
              </w:rPr>
            </w:r>
            <w:r w:rsidR="00592A6A">
              <w:rPr>
                <w:noProof/>
                <w:webHidden/>
              </w:rPr>
              <w:fldChar w:fldCharType="separate"/>
            </w:r>
            <w:r w:rsidR="00CF1B09">
              <w:rPr>
                <w:noProof/>
                <w:webHidden/>
              </w:rPr>
              <w:t>5</w:t>
            </w:r>
            <w:r w:rsidR="00592A6A">
              <w:rPr>
                <w:noProof/>
                <w:webHidden/>
              </w:rPr>
              <w:fldChar w:fldCharType="end"/>
            </w:r>
          </w:hyperlink>
        </w:p>
        <w:p w14:paraId="41D18A65" w14:textId="6EFE8A82" w:rsidR="00592A6A" w:rsidRDefault="0089304A">
          <w:pPr>
            <w:pStyle w:val="TOC2"/>
            <w:tabs>
              <w:tab w:val="left" w:pos="880"/>
              <w:tab w:val="right" w:leader="dot" w:pos="9016"/>
            </w:tabs>
            <w:rPr>
              <w:noProof/>
            </w:rPr>
          </w:pPr>
          <w:hyperlink w:anchor="_Toc84011507" w:history="1">
            <w:r w:rsidR="00592A6A" w:rsidRPr="00603B71">
              <w:rPr>
                <w:rStyle w:val="Hyperlink"/>
                <w:b/>
                <w:bCs/>
                <w:noProof/>
              </w:rPr>
              <w:t>5.1</w:t>
            </w:r>
            <w:r w:rsidR="00592A6A">
              <w:rPr>
                <w:noProof/>
              </w:rPr>
              <w:tab/>
            </w:r>
            <w:r w:rsidR="00592A6A" w:rsidRPr="00603B71">
              <w:rPr>
                <w:rStyle w:val="Hyperlink"/>
                <w:b/>
                <w:bCs/>
                <w:noProof/>
              </w:rPr>
              <w:t>Our conversion engine</w:t>
            </w:r>
            <w:r w:rsidR="00592A6A">
              <w:rPr>
                <w:noProof/>
                <w:webHidden/>
              </w:rPr>
              <w:tab/>
            </w:r>
            <w:r w:rsidR="00592A6A">
              <w:rPr>
                <w:noProof/>
                <w:webHidden/>
              </w:rPr>
              <w:fldChar w:fldCharType="begin"/>
            </w:r>
            <w:r w:rsidR="00592A6A">
              <w:rPr>
                <w:noProof/>
                <w:webHidden/>
              </w:rPr>
              <w:instrText xml:space="preserve"> PAGEREF _Toc84011507 \h </w:instrText>
            </w:r>
            <w:r w:rsidR="00592A6A">
              <w:rPr>
                <w:noProof/>
                <w:webHidden/>
              </w:rPr>
            </w:r>
            <w:r w:rsidR="00592A6A">
              <w:rPr>
                <w:noProof/>
                <w:webHidden/>
              </w:rPr>
              <w:fldChar w:fldCharType="separate"/>
            </w:r>
            <w:r w:rsidR="00CF1B09">
              <w:rPr>
                <w:noProof/>
                <w:webHidden/>
              </w:rPr>
              <w:t>5</w:t>
            </w:r>
            <w:r w:rsidR="00592A6A">
              <w:rPr>
                <w:noProof/>
                <w:webHidden/>
              </w:rPr>
              <w:fldChar w:fldCharType="end"/>
            </w:r>
          </w:hyperlink>
        </w:p>
        <w:p w14:paraId="1EB70CA0" w14:textId="4D561466" w:rsidR="00592A6A" w:rsidRDefault="0089304A">
          <w:pPr>
            <w:pStyle w:val="TOC2"/>
            <w:tabs>
              <w:tab w:val="left" w:pos="880"/>
              <w:tab w:val="right" w:leader="dot" w:pos="9016"/>
            </w:tabs>
            <w:rPr>
              <w:noProof/>
            </w:rPr>
          </w:pPr>
          <w:hyperlink w:anchor="_Toc84011508" w:history="1">
            <w:r w:rsidR="00592A6A" w:rsidRPr="00603B71">
              <w:rPr>
                <w:rStyle w:val="Hyperlink"/>
                <w:b/>
                <w:bCs/>
                <w:noProof/>
              </w:rPr>
              <w:t>5.2</w:t>
            </w:r>
            <w:r w:rsidR="00592A6A">
              <w:rPr>
                <w:noProof/>
              </w:rPr>
              <w:tab/>
            </w:r>
            <w:r w:rsidR="00592A6A" w:rsidRPr="00603B71">
              <w:rPr>
                <w:rStyle w:val="Hyperlink"/>
                <w:b/>
                <w:bCs/>
                <w:noProof/>
              </w:rPr>
              <w:t>Converted sample of the same page with PDFCrowd:</w:t>
            </w:r>
            <w:r w:rsidR="00592A6A">
              <w:rPr>
                <w:noProof/>
                <w:webHidden/>
              </w:rPr>
              <w:tab/>
            </w:r>
            <w:r w:rsidR="00592A6A">
              <w:rPr>
                <w:noProof/>
                <w:webHidden/>
              </w:rPr>
              <w:fldChar w:fldCharType="begin"/>
            </w:r>
            <w:r w:rsidR="00592A6A">
              <w:rPr>
                <w:noProof/>
                <w:webHidden/>
              </w:rPr>
              <w:instrText xml:space="preserve"> PAGEREF _Toc84011508 \h </w:instrText>
            </w:r>
            <w:r w:rsidR="00592A6A">
              <w:rPr>
                <w:noProof/>
                <w:webHidden/>
              </w:rPr>
            </w:r>
            <w:r w:rsidR="00592A6A">
              <w:rPr>
                <w:noProof/>
                <w:webHidden/>
              </w:rPr>
              <w:fldChar w:fldCharType="separate"/>
            </w:r>
            <w:r w:rsidR="00CF1B09">
              <w:rPr>
                <w:noProof/>
                <w:webHidden/>
              </w:rPr>
              <w:t>6</w:t>
            </w:r>
            <w:r w:rsidR="00592A6A">
              <w:rPr>
                <w:noProof/>
                <w:webHidden/>
              </w:rPr>
              <w:fldChar w:fldCharType="end"/>
            </w:r>
          </w:hyperlink>
        </w:p>
        <w:p w14:paraId="334510D8" w14:textId="6F6C17FC" w:rsidR="00592A6A" w:rsidRDefault="00592A6A">
          <w:r>
            <w:rPr>
              <w:b/>
              <w:bCs/>
              <w:noProof/>
            </w:rPr>
            <w:fldChar w:fldCharType="end"/>
          </w:r>
        </w:p>
      </w:sdtContent>
    </w:sdt>
    <w:p w14:paraId="5E6FB468" w14:textId="232B3A2B" w:rsidR="00080677" w:rsidRDefault="00080677" w:rsidP="00080677"/>
    <w:p w14:paraId="4C634662" w14:textId="178FF160" w:rsidR="00592A6A" w:rsidRDefault="00592A6A" w:rsidP="00080677"/>
    <w:p w14:paraId="082BA634" w14:textId="0D93C075" w:rsidR="00592A6A" w:rsidRDefault="00592A6A" w:rsidP="00080677"/>
    <w:p w14:paraId="784AF861" w14:textId="6F27A40F" w:rsidR="00592A6A" w:rsidRDefault="00592A6A" w:rsidP="00080677"/>
    <w:p w14:paraId="5ECDD958" w14:textId="1A17F597" w:rsidR="00592A6A" w:rsidRDefault="00592A6A" w:rsidP="00080677"/>
    <w:p w14:paraId="2435558F" w14:textId="2D200F2A" w:rsidR="00592A6A" w:rsidRDefault="00592A6A" w:rsidP="00080677"/>
    <w:p w14:paraId="41F28B49" w14:textId="10D63EDF" w:rsidR="00592A6A" w:rsidRDefault="00592A6A" w:rsidP="00080677"/>
    <w:p w14:paraId="0636B234" w14:textId="7B5F2969" w:rsidR="00592A6A" w:rsidRDefault="00592A6A" w:rsidP="00080677"/>
    <w:p w14:paraId="0CC4AE03" w14:textId="70546F25" w:rsidR="00592A6A" w:rsidRDefault="00592A6A" w:rsidP="00080677"/>
    <w:p w14:paraId="7238D846" w14:textId="09CDDCC2" w:rsidR="00592A6A" w:rsidRDefault="00592A6A" w:rsidP="00080677"/>
    <w:p w14:paraId="399AC489" w14:textId="01728F3E" w:rsidR="00592A6A" w:rsidRDefault="00592A6A" w:rsidP="00080677"/>
    <w:p w14:paraId="22EDFE57" w14:textId="1F4307A8" w:rsidR="00592A6A" w:rsidRDefault="00592A6A" w:rsidP="00080677"/>
    <w:p w14:paraId="698971E9" w14:textId="58E3F0D7" w:rsidR="00592A6A" w:rsidRDefault="00592A6A" w:rsidP="00080677"/>
    <w:p w14:paraId="3B9B4D8F" w14:textId="4FFB3E8A" w:rsidR="00592A6A" w:rsidRDefault="00592A6A" w:rsidP="00080677"/>
    <w:p w14:paraId="749B1AEE" w14:textId="7D6524C1" w:rsidR="00592A6A" w:rsidRDefault="00592A6A" w:rsidP="00080677"/>
    <w:p w14:paraId="2C3FE98A" w14:textId="2AEF1C7D" w:rsidR="00592A6A" w:rsidRDefault="00592A6A" w:rsidP="00080677"/>
    <w:p w14:paraId="3224BA95" w14:textId="4616B16F" w:rsidR="00592A6A" w:rsidRDefault="00592A6A" w:rsidP="00080677"/>
    <w:p w14:paraId="6FA1B7DA" w14:textId="2A171FCE" w:rsidR="00592A6A" w:rsidRDefault="00592A6A" w:rsidP="00080677"/>
    <w:p w14:paraId="542BF42E" w14:textId="77777777" w:rsidR="00592A6A" w:rsidRDefault="00592A6A" w:rsidP="00080677"/>
    <w:p w14:paraId="16408FCD" w14:textId="45D9568E" w:rsidR="00080677" w:rsidRDefault="00080677" w:rsidP="00080677"/>
    <w:p w14:paraId="3DDA706F" w14:textId="00182CEB" w:rsidR="00080677" w:rsidRDefault="00080677" w:rsidP="00080677"/>
    <w:p w14:paraId="3A7FD7A3" w14:textId="55805EC2" w:rsidR="00080677" w:rsidRDefault="00080677" w:rsidP="00080677"/>
    <w:p w14:paraId="38C01816" w14:textId="3C68D524" w:rsidR="00080677" w:rsidRDefault="00080677" w:rsidP="00080677"/>
    <w:p w14:paraId="08AA181D" w14:textId="696082E7" w:rsidR="00A13DE1" w:rsidRPr="00592A6A" w:rsidRDefault="00080677" w:rsidP="00592A6A">
      <w:pPr>
        <w:pStyle w:val="Heading1"/>
        <w:numPr>
          <w:ilvl w:val="0"/>
          <w:numId w:val="16"/>
        </w:numPr>
        <w:rPr>
          <w:b/>
          <w:bCs/>
          <w:color w:val="auto"/>
        </w:rPr>
      </w:pPr>
      <w:bookmarkStart w:id="0" w:name="_Toc84011502"/>
      <w:r w:rsidRPr="00592A6A">
        <w:rPr>
          <w:b/>
          <w:bCs/>
          <w:color w:val="auto"/>
        </w:rPr>
        <w:t>O</w:t>
      </w:r>
      <w:r w:rsidR="00592A6A" w:rsidRPr="00592A6A">
        <w:rPr>
          <w:b/>
          <w:bCs/>
          <w:color w:val="auto"/>
        </w:rPr>
        <w:t>bjective</w:t>
      </w:r>
      <w:bookmarkEnd w:id="0"/>
    </w:p>
    <w:p w14:paraId="2A49CCBC" w14:textId="78571B7E" w:rsidR="00802E84" w:rsidRDefault="00802E84" w:rsidP="00F623D3">
      <w:pPr>
        <w:pStyle w:val="ListParagraph"/>
        <w:numPr>
          <w:ilvl w:val="2"/>
          <w:numId w:val="3"/>
        </w:numPr>
      </w:pPr>
      <w:r>
        <w:t xml:space="preserve">To create a scalable </w:t>
      </w:r>
      <w:r w:rsidRPr="00E10A34">
        <w:t>high-quality HTML/CSS rendering engine</w:t>
      </w:r>
      <w:r>
        <w:t xml:space="preserve"> that allows us to convert rich web content into PDFs</w:t>
      </w:r>
    </w:p>
    <w:p w14:paraId="40C6B22D" w14:textId="5129293F" w:rsidR="000B2E16" w:rsidRDefault="000B2E16" w:rsidP="00F623D3">
      <w:pPr>
        <w:pStyle w:val="ListParagraph"/>
        <w:numPr>
          <w:ilvl w:val="2"/>
          <w:numId w:val="3"/>
        </w:numPr>
      </w:pPr>
      <w:r>
        <w:t xml:space="preserve">To overcome the disadvantages </w:t>
      </w:r>
      <w:r w:rsidR="000D061F">
        <w:t>of services provided by</w:t>
      </w:r>
      <w:r>
        <w:t xml:space="preserve"> </w:t>
      </w:r>
      <w:proofErr w:type="spellStart"/>
      <w:r>
        <w:t>PDFCrowd</w:t>
      </w:r>
      <w:proofErr w:type="spellEnd"/>
      <w:r w:rsidR="000D061F">
        <w:t xml:space="preserve"> vendor</w:t>
      </w:r>
    </w:p>
    <w:p w14:paraId="4625627C" w14:textId="77777777" w:rsidR="00316CBF" w:rsidRDefault="00316CBF" w:rsidP="00316CBF">
      <w:pPr>
        <w:pStyle w:val="ListParagraph"/>
        <w:ind w:left="1080"/>
      </w:pPr>
    </w:p>
    <w:p w14:paraId="06A80E65" w14:textId="77162881" w:rsidR="009E630F" w:rsidRPr="00592A6A" w:rsidRDefault="0016698B" w:rsidP="00592A6A">
      <w:pPr>
        <w:pStyle w:val="Heading1"/>
        <w:numPr>
          <w:ilvl w:val="0"/>
          <w:numId w:val="16"/>
        </w:numPr>
        <w:rPr>
          <w:b/>
          <w:bCs/>
          <w:color w:val="auto"/>
        </w:rPr>
      </w:pPr>
      <w:bookmarkStart w:id="1" w:name="_Toc84011503"/>
      <w:r w:rsidRPr="00592A6A">
        <w:rPr>
          <w:b/>
          <w:bCs/>
          <w:color w:val="auto"/>
        </w:rPr>
        <w:t>Flowchart</w:t>
      </w:r>
      <w:bookmarkEnd w:id="1"/>
    </w:p>
    <w:p w14:paraId="3752FDD2" w14:textId="348F97A4" w:rsidR="009E630F" w:rsidRDefault="00764307" w:rsidP="009E630F">
      <w:pPr>
        <w:ind w:left="360"/>
      </w:pPr>
      <w:r>
        <w:rPr>
          <w:noProof/>
        </w:rPr>
        <w:drawing>
          <wp:inline distT="0" distB="0" distL="0" distR="0" wp14:anchorId="5334DE79" wp14:editId="1B8ABD5F">
            <wp:extent cx="5724525" cy="23907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39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438032" w14:textId="45AA3CE4" w:rsidR="009E630F" w:rsidRDefault="009E630F" w:rsidP="009E630F">
      <w:pPr>
        <w:ind w:left="360"/>
      </w:pPr>
    </w:p>
    <w:p w14:paraId="2EEEDBC2" w14:textId="77777777" w:rsidR="00764307" w:rsidRDefault="00764307" w:rsidP="009E630F">
      <w:pPr>
        <w:ind w:left="360"/>
      </w:pPr>
    </w:p>
    <w:p w14:paraId="39823185" w14:textId="0B481438" w:rsidR="00F06851" w:rsidRDefault="00316CBF" w:rsidP="00592A6A">
      <w:pPr>
        <w:pStyle w:val="Heading1"/>
        <w:numPr>
          <w:ilvl w:val="0"/>
          <w:numId w:val="16"/>
        </w:numPr>
        <w:rPr>
          <w:b/>
          <w:bCs/>
          <w:color w:val="auto"/>
        </w:rPr>
      </w:pPr>
      <w:bookmarkStart w:id="2" w:name="_Toc84011504"/>
      <w:r w:rsidRPr="00592A6A">
        <w:rPr>
          <w:b/>
          <w:bCs/>
          <w:color w:val="auto"/>
        </w:rPr>
        <w:t>Functionalities offered</w:t>
      </w:r>
      <w:bookmarkEnd w:id="2"/>
    </w:p>
    <w:p w14:paraId="673C5B85" w14:textId="77777777" w:rsidR="007E2C7A" w:rsidRPr="007E2C7A" w:rsidRDefault="007E2C7A" w:rsidP="007E2C7A"/>
    <w:p w14:paraId="2A8F1477" w14:textId="77777777" w:rsidR="00316D52" w:rsidRPr="00316D52" w:rsidRDefault="00316D52" w:rsidP="00316D52">
      <w:pPr>
        <w:pStyle w:val="ListParagraph"/>
        <w:numPr>
          <w:ilvl w:val="2"/>
          <w:numId w:val="7"/>
        </w:numPr>
      </w:pPr>
      <w:r w:rsidRPr="00316D52">
        <w:t>We can generate PDFs from:</w:t>
      </w:r>
    </w:p>
    <w:p w14:paraId="4E10D9AB" w14:textId="77777777" w:rsidR="00316D52" w:rsidRDefault="00316D52" w:rsidP="00316D52">
      <w:pPr>
        <w:pStyle w:val="ListParagraph"/>
        <w:numPr>
          <w:ilvl w:val="0"/>
          <w:numId w:val="12"/>
        </w:numPr>
      </w:pPr>
      <w:r w:rsidRPr="00E3154B">
        <w:t>HTML</w:t>
      </w:r>
      <w:r>
        <w:t xml:space="preserve"> files</w:t>
      </w:r>
    </w:p>
    <w:p w14:paraId="777B570D" w14:textId="77777777" w:rsidR="00316D52" w:rsidRDefault="00316D52" w:rsidP="00316D52">
      <w:pPr>
        <w:pStyle w:val="ListParagraph"/>
        <w:numPr>
          <w:ilvl w:val="0"/>
          <w:numId w:val="12"/>
        </w:numPr>
      </w:pPr>
      <w:r w:rsidRPr="00E3154B">
        <w:t>URLs</w:t>
      </w:r>
    </w:p>
    <w:p w14:paraId="6232BA92" w14:textId="5BF08AF2" w:rsidR="004D3619" w:rsidRDefault="00316D52" w:rsidP="009D7166">
      <w:pPr>
        <w:pStyle w:val="ListParagraph"/>
        <w:numPr>
          <w:ilvl w:val="0"/>
          <w:numId w:val="12"/>
        </w:numPr>
      </w:pPr>
      <w:r w:rsidRPr="00E3154B">
        <w:t>Images</w:t>
      </w:r>
    </w:p>
    <w:p w14:paraId="507DECEA" w14:textId="7B61D2E2" w:rsidR="00B1254E" w:rsidRDefault="00316CBF" w:rsidP="00B1254E">
      <w:pPr>
        <w:pStyle w:val="ListParagraph"/>
        <w:numPr>
          <w:ilvl w:val="2"/>
          <w:numId w:val="7"/>
        </w:numPr>
      </w:pPr>
      <w:r>
        <w:t xml:space="preserve">Direct UI based </w:t>
      </w:r>
      <w:r w:rsidR="00B1254E">
        <w:t xml:space="preserve">HTML to PDF </w:t>
      </w:r>
      <w:r>
        <w:t>conversions</w:t>
      </w:r>
      <w:r w:rsidR="00B1254E">
        <w:t>.</w:t>
      </w:r>
    </w:p>
    <w:p w14:paraId="2BEC8FCC" w14:textId="6A2BE0DF" w:rsidR="00316CBF" w:rsidRDefault="0089304A" w:rsidP="00316CBF">
      <w:pPr>
        <w:pStyle w:val="ListParagraph"/>
        <w:ind w:left="1080"/>
      </w:pPr>
      <w:hyperlink r:id="rId9" w:history="1">
        <w:r w:rsidR="00316CBF" w:rsidRPr="0032657B">
          <w:rPr>
            <w:rStyle w:val="Hyperlink"/>
          </w:rPr>
          <w:t>http://design.emfcwl.com/</w:t>
        </w:r>
      </w:hyperlink>
    </w:p>
    <w:p w14:paraId="226044E6" w14:textId="258F3E78" w:rsidR="003B3803" w:rsidRDefault="00316CBF" w:rsidP="00316CBF">
      <w:pPr>
        <w:pStyle w:val="ListParagraph"/>
        <w:ind w:left="1080"/>
      </w:pPr>
      <w:r>
        <w:t xml:space="preserve">The above link hosts the application which gives UI option to download a target </w:t>
      </w:r>
      <w:r w:rsidR="00D85ED0">
        <w:t xml:space="preserve">URL </w:t>
      </w:r>
      <w:r>
        <w:t>in PDF format</w:t>
      </w:r>
    </w:p>
    <w:p w14:paraId="035C4C73" w14:textId="77777777" w:rsidR="007E2C7A" w:rsidRDefault="007E2C7A" w:rsidP="00316CBF">
      <w:pPr>
        <w:pStyle w:val="ListParagraph"/>
        <w:ind w:left="1080"/>
      </w:pPr>
    </w:p>
    <w:p w14:paraId="62CA0E37" w14:textId="082E1BD5" w:rsidR="00B32D7E" w:rsidRDefault="00B1254E" w:rsidP="00B1254E">
      <w:pPr>
        <w:pStyle w:val="ListParagraph"/>
        <w:numPr>
          <w:ilvl w:val="2"/>
          <w:numId w:val="7"/>
        </w:numPr>
      </w:pPr>
      <w:r>
        <w:t>Convert raw HTML or URL to PDF (with the POST method)</w:t>
      </w:r>
    </w:p>
    <w:p w14:paraId="36A868D5" w14:textId="77777777" w:rsidR="00316D52" w:rsidRDefault="00316D52" w:rsidP="003C3863">
      <w:pPr>
        <w:pStyle w:val="ListParagraph"/>
        <w:ind w:firstLine="360"/>
      </w:pPr>
      <w:r w:rsidRPr="002678AC">
        <w:rPr>
          <w:b/>
          <w:bCs/>
        </w:rPr>
        <w:t>API</w:t>
      </w:r>
      <w:r>
        <w:rPr>
          <w:b/>
          <w:bCs/>
        </w:rPr>
        <w:t xml:space="preserve"> </w:t>
      </w:r>
      <w:r w:rsidRPr="002678AC">
        <w:rPr>
          <w:b/>
          <w:bCs/>
        </w:rPr>
        <w:t>details</w:t>
      </w:r>
      <w:r>
        <w:rPr>
          <w:b/>
          <w:bCs/>
        </w:rPr>
        <w:t>:</w:t>
      </w:r>
    </w:p>
    <w:p w14:paraId="75CA886B" w14:textId="4FBCEA48" w:rsidR="00316D52" w:rsidRDefault="003C3863" w:rsidP="003C3863">
      <w:pPr>
        <w:pStyle w:val="ListParagraph"/>
        <w:ind w:left="1080"/>
      </w:pPr>
      <w:r>
        <w:t>T</w:t>
      </w:r>
      <w:r w:rsidR="00316D52">
        <w:t>he API is implemented using Nodejs and the app is currently hosted in Heroku free tier.</w:t>
      </w:r>
    </w:p>
    <w:p w14:paraId="75E0774A" w14:textId="77777777" w:rsidR="00316D52" w:rsidRDefault="00316D52" w:rsidP="003C3863">
      <w:pPr>
        <w:ind w:left="720" w:firstLine="360"/>
      </w:pPr>
      <w:r w:rsidRPr="002678AC">
        <w:rPr>
          <w:b/>
          <w:bCs/>
        </w:rPr>
        <w:t>Service endpoint:</w:t>
      </w:r>
      <w:r>
        <w:t xml:space="preserve"> </w:t>
      </w:r>
      <w:hyperlink r:id="rId10" w:history="1">
        <w:r w:rsidRPr="0032657B">
          <w:rPr>
            <w:rStyle w:val="Hyperlink"/>
          </w:rPr>
          <w:t>https://reportg.herokuapp.com/reportUrlApi</w:t>
        </w:r>
      </w:hyperlink>
    </w:p>
    <w:p w14:paraId="46AED9F4" w14:textId="06ED9CDD" w:rsidR="00764307" w:rsidRDefault="00764307" w:rsidP="003C3863">
      <w:pPr>
        <w:ind w:left="720" w:firstLine="360"/>
        <w:rPr>
          <w:b/>
          <w:bCs/>
        </w:rPr>
      </w:pPr>
    </w:p>
    <w:p w14:paraId="64A78FE4" w14:textId="77777777" w:rsidR="007E2C7A" w:rsidRDefault="007E2C7A" w:rsidP="003C3863">
      <w:pPr>
        <w:ind w:left="720" w:firstLine="360"/>
        <w:rPr>
          <w:b/>
          <w:bCs/>
        </w:rPr>
      </w:pPr>
    </w:p>
    <w:p w14:paraId="4F1DF9EA" w14:textId="77777777" w:rsidR="00764307" w:rsidRDefault="00764307" w:rsidP="003C3863">
      <w:pPr>
        <w:ind w:left="720" w:firstLine="360"/>
        <w:rPr>
          <w:b/>
          <w:bCs/>
        </w:rPr>
      </w:pPr>
    </w:p>
    <w:p w14:paraId="3F4D4CFE" w14:textId="262E3CC0" w:rsidR="00316D52" w:rsidRPr="002678AC" w:rsidRDefault="00764307" w:rsidP="00764307">
      <w:pPr>
        <w:rPr>
          <w:b/>
          <w:bCs/>
        </w:rPr>
      </w:pPr>
      <w:r>
        <w:rPr>
          <w:b/>
          <w:bCs/>
        </w:rPr>
        <w:t xml:space="preserve">                         </w:t>
      </w:r>
      <w:r w:rsidR="00316D52" w:rsidRPr="002678AC">
        <w:rPr>
          <w:b/>
          <w:bCs/>
        </w:rPr>
        <w:t>Parameters:</w:t>
      </w:r>
    </w:p>
    <w:tbl>
      <w:tblPr>
        <w:tblStyle w:val="TableGrid"/>
        <w:tblW w:w="6298" w:type="dxa"/>
        <w:tblInd w:w="1327" w:type="dxa"/>
        <w:tblLook w:val="04A0" w:firstRow="1" w:lastRow="0" w:firstColumn="1" w:lastColumn="0" w:noHBand="0" w:noVBand="1"/>
      </w:tblPr>
      <w:tblGrid>
        <w:gridCol w:w="769"/>
        <w:gridCol w:w="1843"/>
        <w:gridCol w:w="2126"/>
        <w:gridCol w:w="1560"/>
      </w:tblGrid>
      <w:tr w:rsidR="00316D52" w14:paraId="6CA43891" w14:textId="77777777" w:rsidTr="005B6225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hideMark/>
          </w:tcPr>
          <w:p w14:paraId="138F7089" w14:textId="77777777" w:rsidR="00316D52" w:rsidRDefault="00316D52" w:rsidP="005B6225">
            <w:pPr>
              <w:rPr>
                <w:b/>
                <w:bCs/>
              </w:rPr>
            </w:pPr>
            <w:r>
              <w:rPr>
                <w:b/>
                <w:bCs/>
              </w:rPr>
              <w:t>S.no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hideMark/>
          </w:tcPr>
          <w:p w14:paraId="00DCFD75" w14:textId="77777777" w:rsidR="00316D52" w:rsidRDefault="00316D52" w:rsidP="005B6225">
            <w:pPr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hideMark/>
          </w:tcPr>
          <w:p w14:paraId="38F42222" w14:textId="77777777" w:rsidR="00316D52" w:rsidRDefault="00316D52" w:rsidP="005B6225">
            <w:pPr>
              <w:rPr>
                <w:b/>
                <w:bCs/>
              </w:rPr>
            </w:pPr>
            <w:r>
              <w:rPr>
                <w:b/>
                <w:bCs/>
              </w:rPr>
              <w:t>Parameter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hideMark/>
          </w:tcPr>
          <w:p w14:paraId="08CE47C6" w14:textId="77777777" w:rsidR="00316D52" w:rsidRDefault="00316D52" w:rsidP="005B6225">
            <w:pPr>
              <w:rPr>
                <w:b/>
                <w:bCs/>
              </w:rPr>
            </w:pPr>
            <w:r>
              <w:rPr>
                <w:b/>
                <w:bCs/>
              </w:rPr>
              <w:t>Data Type</w:t>
            </w:r>
          </w:p>
        </w:tc>
      </w:tr>
      <w:tr w:rsidR="00316D52" w14:paraId="204096A5" w14:textId="77777777" w:rsidTr="005B6225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1AF102" w14:textId="77777777" w:rsidR="00316D52" w:rsidRDefault="00316D52" w:rsidP="005B6225">
            <w:r>
              <w:t>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CCDF0" w14:textId="77777777" w:rsidR="00316D52" w:rsidRDefault="00316D52" w:rsidP="005B6225">
            <w:r>
              <w:t>Report URL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565E6" w14:textId="77777777" w:rsidR="00316D52" w:rsidRDefault="00316D52" w:rsidP="005B6225">
            <w:pPr>
              <w:jc w:val="center"/>
            </w:pPr>
            <w:proofErr w:type="spellStart"/>
            <w:r w:rsidRPr="009E630F">
              <w:t>report_url</w:t>
            </w:r>
            <w:proofErr w:type="spellEnd"/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73102D" w14:textId="77777777" w:rsidR="00316D52" w:rsidRDefault="00316D52" w:rsidP="005B6225">
            <w:pPr>
              <w:jc w:val="center"/>
            </w:pPr>
            <w:r>
              <w:t>varchar</w:t>
            </w:r>
          </w:p>
        </w:tc>
      </w:tr>
      <w:tr w:rsidR="00316D52" w14:paraId="646D6AAC" w14:textId="77777777" w:rsidTr="005B6225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DFFB00" w14:textId="77777777" w:rsidR="00316D52" w:rsidRDefault="00316D52" w:rsidP="005B6225">
            <w:r>
              <w:t>2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AD1EA4" w14:textId="77777777" w:rsidR="00316D52" w:rsidRDefault="00316D52" w:rsidP="005B6225">
            <w:r>
              <w:t>Report I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D6C25" w14:textId="77777777" w:rsidR="00316D52" w:rsidRDefault="00316D52" w:rsidP="005B6225">
            <w:pPr>
              <w:jc w:val="center"/>
            </w:pPr>
            <w:proofErr w:type="spellStart"/>
            <w:r w:rsidRPr="009E630F">
              <w:t>report_id</w:t>
            </w:r>
            <w:proofErr w:type="spellEnd"/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A96F2" w14:textId="77777777" w:rsidR="00316D52" w:rsidRDefault="00316D52" w:rsidP="005B6225">
            <w:pPr>
              <w:jc w:val="center"/>
            </w:pPr>
            <w:r>
              <w:t>varchar</w:t>
            </w:r>
          </w:p>
        </w:tc>
      </w:tr>
    </w:tbl>
    <w:p w14:paraId="4277B1B3" w14:textId="15A15D02" w:rsidR="00942552" w:rsidRDefault="00942552" w:rsidP="00942552"/>
    <w:p w14:paraId="6A79E60C" w14:textId="03B935EA" w:rsidR="00236450" w:rsidRDefault="002B5CA4" w:rsidP="00592A6A">
      <w:pPr>
        <w:pStyle w:val="Heading1"/>
        <w:numPr>
          <w:ilvl w:val="0"/>
          <w:numId w:val="16"/>
        </w:numPr>
        <w:rPr>
          <w:b/>
          <w:bCs/>
          <w:color w:val="auto"/>
        </w:rPr>
      </w:pPr>
      <w:bookmarkStart w:id="3" w:name="_Toc84011505"/>
      <w:r w:rsidRPr="00592A6A">
        <w:rPr>
          <w:b/>
          <w:bCs/>
          <w:color w:val="auto"/>
        </w:rPr>
        <w:t>Other Highlights</w:t>
      </w:r>
      <w:bookmarkEnd w:id="3"/>
    </w:p>
    <w:p w14:paraId="7356027C" w14:textId="77777777" w:rsidR="00764307" w:rsidRPr="00764307" w:rsidRDefault="00764307" w:rsidP="00764307"/>
    <w:p w14:paraId="61C59FA2" w14:textId="6C1ABB44" w:rsidR="00FF3332" w:rsidRPr="00FF3332" w:rsidRDefault="002B5CA4" w:rsidP="000457B7">
      <w:pPr>
        <w:pStyle w:val="ListParagraph"/>
        <w:numPr>
          <w:ilvl w:val="1"/>
          <w:numId w:val="2"/>
        </w:numPr>
        <w:ind w:left="1080"/>
      </w:pPr>
      <w:r>
        <w:rPr>
          <w:b/>
          <w:bCs/>
        </w:rPr>
        <w:t>Platform independent - Works</w:t>
      </w:r>
      <w:r w:rsidR="009E1E8E" w:rsidRPr="00FF3332">
        <w:rPr>
          <w:b/>
          <w:bCs/>
        </w:rPr>
        <w:t xml:space="preserve"> </w:t>
      </w:r>
      <w:r w:rsidRPr="00FF3332">
        <w:rPr>
          <w:b/>
          <w:bCs/>
        </w:rPr>
        <w:t>on all devices</w:t>
      </w:r>
    </w:p>
    <w:p w14:paraId="301ED5D3" w14:textId="29CDF0F9" w:rsidR="00064F81" w:rsidRDefault="00BB25DB" w:rsidP="000457B7">
      <w:pPr>
        <w:pStyle w:val="ListParagraph"/>
        <w:numPr>
          <w:ilvl w:val="0"/>
          <w:numId w:val="13"/>
        </w:numPr>
        <w:ind w:left="1440"/>
      </w:pPr>
      <w:r w:rsidRPr="00BB25DB">
        <w:t>The online PDF converter works perfectly on all devices and popular browsers</w:t>
      </w:r>
      <w:r w:rsidR="00064F81">
        <w:t>.</w:t>
      </w:r>
    </w:p>
    <w:p w14:paraId="5C2A9EFB" w14:textId="5255348D" w:rsidR="00384714" w:rsidRDefault="00064F81" w:rsidP="000457B7">
      <w:pPr>
        <w:pStyle w:val="ListParagraph"/>
        <w:numPr>
          <w:ilvl w:val="0"/>
          <w:numId w:val="13"/>
        </w:numPr>
        <w:ind w:left="1440"/>
      </w:pPr>
      <w:r>
        <w:t xml:space="preserve">Supports </w:t>
      </w:r>
      <w:r w:rsidR="00BB25DB" w:rsidRPr="00BB25DB">
        <w:t>I</w:t>
      </w:r>
      <w:r>
        <w:t xml:space="preserve">nternet </w:t>
      </w:r>
      <w:r w:rsidR="00BB25DB" w:rsidRPr="00BB25DB">
        <w:t>E</w:t>
      </w:r>
      <w:r>
        <w:t>xplorer</w:t>
      </w:r>
      <w:r w:rsidR="00BB25DB" w:rsidRPr="00BB25DB">
        <w:t xml:space="preserve">, </w:t>
      </w:r>
      <w:r>
        <w:t xml:space="preserve">Mozilla </w:t>
      </w:r>
      <w:r w:rsidR="00BB25DB" w:rsidRPr="00BB25DB">
        <w:t>Firefox, Chrome &amp; Opera.</w:t>
      </w:r>
    </w:p>
    <w:p w14:paraId="0D491B1F" w14:textId="63C564E7" w:rsidR="00AC05D9" w:rsidRDefault="002B5CA4" w:rsidP="000457B7">
      <w:pPr>
        <w:pStyle w:val="ListParagraph"/>
        <w:numPr>
          <w:ilvl w:val="1"/>
          <w:numId w:val="2"/>
        </w:numPr>
        <w:ind w:left="1080"/>
      </w:pPr>
      <w:r>
        <w:rPr>
          <w:b/>
          <w:bCs/>
        </w:rPr>
        <w:t>Automated file retention policy</w:t>
      </w:r>
    </w:p>
    <w:p w14:paraId="10FC68BE" w14:textId="77777777" w:rsidR="00064F81" w:rsidRDefault="00064F81" w:rsidP="000457B7">
      <w:pPr>
        <w:pStyle w:val="ListParagraph"/>
        <w:numPr>
          <w:ilvl w:val="2"/>
          <w:numId w:val="10"/>
        </w:numPr>
        <w:ind w:left="1440"/>
      </w:pPr>
      <w:r>
        <w:t xml:space="preserve">Once a </w:t>
      </w:r>
      <w:r w:rsidR="002B5CA4">
        <w:t>web page</w:t>
      </w:r>
      <w:r w:rsidR="005A1191" w:rsidRPr="005A1191">
        <w:t xml:space="preserve"> </w:t>
      </w:r>
      <w:r>
        <w:t xml:space="preserve">is converted </w:t>
      </w:r>
      <w:r w:rsidR="005A1191" w:rsidRPr="005A1191">
        <w:t xml:space="preserve">to PDF, </w:t>
      </w:r>
      <w:r>
        <w:t>it will be retained for a period of 3 hours</w:t>
      </w:r>
      <w:r w:rsidR="005A1191" w:rsidRPr="005A1191">
        <w:t xml:space="preserve">. </w:t>
      </w:r>
    </w:p>
    <w:p w14:paraId="62D399BA" w14:textId="44726AB3" w:rsidR="00064F81" w:rsidRDefault="00064F81" w:rsidP="000457B7">
      <w:pPr>
        <w:pStyle w:val="ListParagraph"/>
        <w:numPr>
          <w:ilvl w:val="2"/>
          <w:numId w:val="10"/>
        </w:numPr>
        <w:ind w:left="1440"/>
      </w:pPr>
      <w:r>
        <w:t>The file can be downloaded and can be manually deleted.</w:t>
      </w:r>
    </w:p>
    <w:p w14:paraId="5D0B8AE1" w14:textId="51299CD5" w:rsidR="00FF3332" w:rsidRDefault="005A1191" w:rsidP="000457B7">
      <w:pPr>
        <w:pStyle w:val="ListParagraph"/>
        <w:numPr>
          <w:ilvl w:val="2"/>
          <w:numId w:val="10"/>
        </w:numPr>
        <w:ind w:left="1440"/>
      </w:pPr>
      <w:r w:rsidRPr="005A1191">
        <w:t xml:space="preserve">If </w:t>
      </w:r>
      <w:r w:rsidR="00064F81">
        <w:t>the file</w:t>
      </w:r>
      <w:r w:rsidRPr="005A1191">
        <w:t>s</w:t>
      </w:r>
      <w:r w:rsidR="00064F81">
        <w:t xml:space="preserve"> are not manually deleted</w:t>
      </w:r>
      <w:r w:rsidRPr="005A1191">
        <w:t xml:space="preserve">, they will be deleted from </w:t>
      </w:r>
      <w:r w:rsidR="00064F81">
        <w:t>the</w:t>
      </w:r>
      <w:r w:rsidRPr="005A1191">
        <w:t xml:space="preserve"> server automatically after three hours.</w:t>
      </w:r>
    </w:p>
    <w:p w14:paraId="4616BC48" w14:textId="118FD97B" w:rsidR="00677EED" w:rsidRDefault="00677EED" w:rsidP="5D65F238"/>
    <w:p w14:paraId="449ABD88" w14:textId="7F65F10E" w:rsidR="00064F81" w:rsidRDefault="00064F81" w:rsidP="5D65F238"/>
    <w:p w14:paraId="2B270F87" w14:textId="0737B4B3" w:rsidR="00064F81" w:rsidRDefault="00064F81" w:rsidP="00291D98">
      <w:pPr>
        <w:pStyle w:val="Heading1"/>
        <w:numPr>
          <w:ilvl w:val="0"/>
          <w:numId w:val="16"/>
        </w:numPr>
        <w:rPr>
          <w:b/>
          <w:bCs/>
          <w:color w:val="auto"/>
        </w:rPr>
      </w:pPr>
      <w:bookmarkStart w:id="4" w:name="_Toc84011506"/>
      <w:r w:rsidRPr="00592A6A">
        <w:rPr>
          <w:b/>
          <w:bCs/>
          <w:color w:val="auto"/>
        </w:rPr>
        <w:t xml:space="preserve">Comparison between our conversion engine &amp; </w:t>
      </w:r>
      <w:proofErr w:type="spellStart"/>
      <w:r w:rsidRPr="00592A6A">
        <w:rPr>
          <w:b/>
          <w:bCs/>
          <w:color w:val="auto"/>
        </w:rPr>
        <w:t>PDFCrowd</w:t>
      </w:r>
      <w:proofErr w:type="spellEnd"/>
      <w:r w:rsidRPr="00592A6A">
        <w:rPr>
          <w:b/>
          <w:bCs/>
          <w:color w:val="auto"/>
        </w:rPr>
        <w:t xml:space="preserve"> services</w:t>
      </w:r>
      <w:bookmarkEnd w:id="4"/>
    </w:p>
    <w:p w14:paraId="7F1BE39B" w14:textId="77777777" w:rsidR="00A33C63" w:rsidRPr="00A33C63" w:rsidRDefault="00A33C63" w:rsidP="00A33C63"/>
    <w:p w14:paraId="52D0C2A6" w14:textId="2984C234" w:rsidR="0007459B" w:rsidRPr="00592A6A" w:rsidRDefault="00064F81" w:rsidP="00291D98">
      <w:pPr>
        <w:pStyle w:val="Heading2"/>
        <w:numPr>
          <w:ilvl w:val="1"/>
          <w:numId w:val="16"/>
        </w:numPr>
        <w:ind w:left="1080"/>
        <w:rPr>
          <w:b/>
          <w:bCs/>
          <w:color w:val="auto"/>
        </w:rPr>
      </w:pPr>
      <w:bookmarkStart w:id="5" w:name="_Toc84011507"/>
      <w:r w:rsidRPr="00592A6A">
        <w:rPr>
          <w:b/>
          <w:bCs/>
          <w:color w:val="auto"/>
        </w:rPr>
        <w:t>Our conversion engine</w:t>
      </w:r>
      <w:bookmarkEnd w:id="5"/>
    </w:p>
    <w:p w14:paraId="582CF71C" w14:textId="2DA89A83" w:rsidR="00064F81" w:rsidRDefault="00064F81" w:rsidP="00E0525B">
      <w:pPr>
        <w:pStyle w:val="ListParagraph"/>
        <w:numPr>
          <w:ilvl w:val="1"/>
          <w:numId w:val="2"/>
        </w:numPr>
        <w:ind w:left="1440"/>
      </w:pPr>
      <w:r>
        <w:t>Supports HTML5</w:t>
      </w:r>
    </w:p>
    <w:p w14:paraId="5010CF54" w14:textId="09542FCB" w:rsidR="00064F81" w:rsidRDefault="00064F81" w:rsidP="00E0525B">
      <w:pPr>
        <w:pStyle w:val="ListParagraph"/>
        <w:numPr>
          <w:ilvl w:val="1"/>
          <w:numId w:val="2"/>
        </w:numPr>
        <w:ind w:left="1440"/>
      </w:pPr>
      <w:r>
        <w:t>Supports CSS3</w:t>
      </w:r>
    </w:p>
    <w:p w14:paraId="2FEEA168" w14:textId="39B5B6DE" w:rsidR="00064F81" w:rsidRDefault="00064F81" w:rsidP="00E0525B">
      <w:pPr>
        <w:pStyle w:val="ListParagraph"/>
        <w:numPr>
          <w:ilvl w:val="1"/>
          <w:numId w:val="2"/>
        </w:numPr>
        <w:ind w:left="1440"/>
      </w:pPr>
      <w:r>
        <w:t>Supports SVG &amp; CANVAS</w:t>
      </w:r>
    </w:p>
    <w:p w14:paraId="70B2EF17" w14:textId="49AF7BEA" w:rsidR="00064F81" w:rsidRDefault="00064F81" w:rsidP="00E0525B">
      <w:pPr>
        <w:pStyle w:val="ListParagraph"/>
        <w:numPr>
          <w:ilvl w:val="1"/>
          <w:numId w:val="2"/>
        </w:numPr>
        <w:ind w:left="1440"/>
      </w:pPr>
      <w:r>
        <w:t>Supports modification of the background colours, margins, and paddings</w:t>
      </w:r>
    </w:p>
    <w:p w14:paraId="44979AA3" w14:textId="5875FEB7" w:rsidR="000A5331" w:rsidRDefault="000A5331" w:rsidP="00E0525B">
      <w:pPr>
        <w:pStyle w:val="ListParagraph"/>
        <w:numPr>
          <w:ilvl w:val="2"/>
          <w:numId w:val="22"/>
        </w:numPr>
        <w:ind w:left="1440"/>
      </w:pPr>
      <w:r w:rsidRPr="009B7592">
        <w:t>Unique among HTML to PDF rendering</w:t>
      </w:r>
      <w:r>
        <w:t>: C</w:t>
      </w:r>
      <w:r w:rsidRPr="009B7592">
        <w:t>reates compact PDF document</w:t>
      </w:r>
      <w:r>
        <w:t xml:space="preserve"> that</w:t>
      </w:r>
      <w:r w:rsidRPr="009B7592">
        <w:t xml:space="preserve"> retains original text and </w:t>
      </w:r>
      <w:r>
        <w:t>hyper</w:t>
      </w:r>
      <w:r w:rsidRPr="009B7592">
        <w:t>links.</w:t>
      </w:r>
    </w:p>
    <w:p w14:paraId="6C319114" w14:textId="58CC68E7" w:rsidR="000A5331" w:rsidRDefault="000A5331" w:rsidP="00E0525B">
      <w:pPr>
        <w:pStyle w:val="ListParagraph"/>
        <w:numPr>
          <w:ilvl w:val="2"/>
          <w:numId w:val="22"/>
        </w:numPr>
        <w:ind w:left="1440"/>
      </w:pPr>
      <w:r>
        <w:t>H</w:t>
      </w:r>
      <w:r w:rsidRPr="00B8425A">
        <w:t>as no rate limits or file size restrictions.</w:t>
      </w:r>
    </w:p>
    <w:p w14:paraId="09B0A169" w14:textId="1357B14B" w:rsidR="00064F81" w:rsidRDefault="00064F81" w:rsidP="00291D98">
      <w:pPr>
        <w:ind w:left="720"/>
      </w:pPr>
      <w:r>
        <w:t>Converted PDF sample with all the features mentioned above:</w:t>
      </w:r>
    </w:p>
    <w:p w14:paraId="4D0D214D" w14:textId="6BF7B46E" w:rsidR="1D6A2DBA" w:rsidRDefault="1D6A2DBA" w:rsidP="5D65F238">
      <w:r>
        <w:rPr>
          <w:noProof/>
        </w:rPr>
        <w:lastRenderedPageBreak/>
        <w:drawing>
          <wp:inline distT="0" distB="0" distL="0" distR="0" wp14:anchorId="1EB04ECC" wp14:editId="403D38D4">
            <wp:extent cx="5832872" cy="6086475"/>
            <wp:effectExtent l="0" t="0" r="0" b="0"/>
            <wp:docPr id="585850760" name="Picture 5858507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2872" cy="608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D1DB5F" w14:textId="1F37C956" w:rsidR="00A33C63" w:rsidRDefault="00A33C63" w:rsidP="5D65F238"/>
    <w:p w14:paraId="3A33AF93" w14:textId="6BE3713E" w:rsidR="00A33C63" w:rsidRDefault="00A33C63" w:rsidP="5D65F238"/>
    <w:p w14:paraId="0F7C455F" w14:textId="2D7E0C14" w:rsidR="00A33C63" w:rsidRDefault="00A33C63" w:rsidP="5D65F238"/>
    <w:p w14:paraId="57A22871" w14:textId="02F65457" w:rsidR="00A33C63" w:rsidRDefault="00A33C63" w:rsidP="5D65F238"/>
    <w:p w14:paraId="3F0E468D" w14:textId="21B56ADD" w:rsidR="00A33C63" w:rsidRDefault="00A33C63" w:rsidP="5D65F238"/>
    <w:p w14:paraId="47D17062" w14:textId="48D1401C" w:rsidR="00A33C63" w:rsidRDefault="00A33C63" w:rsidP="5D65F238"/>
    <w:p w14:paraId="1E954A37" w14:textId="604CE3DD" w:rsidR="00A33C63" w:rsidRDefault="00A33C63" w:rsidP="5D65F238"/>
    <w:p w14:paraId="00CE84DC" w14:textId="0DCB8ACC" w:rsidR="00A33C63" w:rsidRDefault="00A33C63" w:rsidP="5D65F238"/>
    <w:p w14:paraId="5498614B" w14:textId="74D94D87" w:rsidR="00A33C63" w:rsidRDefault="00A33C63" w:rsidP="5D65F238"/>
    <w:p w14:paraId="4F801CF1" w14:textId="77777777" w:rsidR="00A33C63" w:rsidRDefault="00A33C63" w:rsidP="5D65F238"/>
    <w:p w14:paraId="3A497F6B" w14:textId="77777777" w:rsidR="0007459B" w:rsidRDefault="0007459B" w:rsidP="5D65F238"/>
    <w:p w14:paraId="0C0095A6" w14:textId="00E32EC8" w:rsidR="006D69A9" w:rsidRPr="00592A6A" w:rsidRDefault="00A33C63" w:rsidP="00E0525B">
      <w:pPr>
        <w:pStyle w:val="Heading2"/>
        <w:numPr>
          <w:ilvl w:val="1"/>
          <w:numId w:val="16"/>
        </w:numPr>
        <w:ind w:left="1080"/>
        <w:rPr>
          <w:b/>
          <w:bCs/>
          <w:color w:val="auto"/>
        </w:rPr>
      </w:pPr>
      <w:bookmarkStart w:id="6" w:name="_Toc84011508"/>
      <w:r>
        <w:rPr>
          <w:b/>
          <w:bCs/>
          <w:color w:val="auto"/>
        </w:rPr>
        <w:t xml:space="preserve"> </w:t>
      </w:r>
      <w:r w:rsidR="000A56E0" w:rsidRPr="00592A6A">
        <w:rPr>
          <w:b/>
          <w:bCs/>
          <w:color w:val="auto"/>
        </w:rPr>
        <w:t>Converted s</w:t>
      </w:r>
      <w:r w:rsidR="005178C4" w:rsidRPr="00592A6A">
        <w:rPr>
          <w:b/>
          <w:bCs/>
          <w:color w:val="auto"/>
        </w:rPr>
        <w:t xml:space="preserve">ample of the same </w:t>
      </w:r>
      <w:r w:rsidR="000A56E0" w:rsidRPr="00592A6A">
        <w:rPr>
          <w:b/>
          <w:bCs/>
          <w:color w:val="auto"/>
        </w:rPr>
        <w:t xml:space="preserve">page with </w:t>
      </w:r>
      <w:proofErr w:type="spellStart"/>
      <w:r w:rsidR="000A56E0" w:rsidRPr="00592A6A">
        <w:rPr>
          <w:b/>
          <w:bCs/>
          <w:color w:val="auto"/>
        </w:rPr>
        <w:t>PDFCrowd</w:t>
      </w:r>
      <w:proofErr w:type="spellEnd"/>
      <w:r w:rsidR="000A56E0" w:rsidRPr="00592A6A">
        <w:rPr>
          <w:b/>
          <w:bCs/>
          <w:color w:val="auto"/>
        </w:rPr>
        <w:t>:</w:t>
      </w:r>
      <w:bookmarkEnd w:id="6"/>
    </w:p>
    <w:p w14:paraId="12331767" w14:textId="34E63902" w:rsidR="000A56E0" w:rsidRDefault="000A56E0" w:rsidP="00E0525B">
      <w:pPr>
        <w:pStyle w:val="ListParagraph"/>
        <w:numPr>
          <w:ilvl w:val="3"/>
          <w:numId w:val="24"/>
        </w:numPr>
      </w:pPr>
      <w:r>
        <w:t>Does not support HTML5</w:t>
      </w:r>
    </w:p>
    <w:p w14:paraId="4D158323" w14:textId="279AC6E0" w:rsidR="000A56E0" w:rsidRDefault="000A56E0" w:rsidP="00E0525B">
      <w:pPr>
        <w:pStyle w:val="ListParagraph"/>
        <w:numPr>
          <w:ilvl w:val="3"/>
          <w:numId w:val="24"/>
        </w:numPr>
      </w:pPr>
      <w:r>
        <w:t>Does not support CSS3</w:t>
      </w:r>
    </w:p>
    <w:p w14:paraId="4D54C2CF" w14:textId="1EBD3B3E" w:rsidR="000A56E0" w:rsidRDefault="000A56E0" w:rsidP="00E0525B">
      <w:pPr>
        <w:pStyle w:val="ListParagraph"/>
        <w:numPr>
          <w:ilvl w:val="3"/>
          <w:numId w:val="24"/>
        </w:numPr>
      </w:pPr>
      <w:r>
        <w:t>Does not support SVG &amp; CANVAS</w:t>
      </w:r>
    </w:p>
    <w:p w14:paraId="47C26B05" w14:textId="2A0E9AEC" w:rsidR="000A56E0" w:rsidRDefault="000A56E0" w:rsidP="00E0525B">
      <w:pPr>
        <w:pStyle w:val="ListParagraph"/>
        <w:numPr>
          <w:ilvl w:val="3"/>
          <w:numId w:val="24"/>
        </w:numPr>
      </w:pPr>
      <w:r>
        <w:t>Does not support the background colour, margin, and padding modifications.</w:t>
      </w:r>
    </w:p>
    <w:p w14:paraId="18BFD3F5" w14:textId="77777777" w:rsidR="000A56E0" w:rsidRPr="006D69A9" w:rsidRDefault="000A56E0" w:rsidP="006D69A9">
      <w:pPr>
        <w:ind w:left="360"/>
        <w:rPr>
          <w:b/>
          <w:bCs/>
        </w:rPr>
      </w:pPr>
    </w:p>
    <w:p w14:paraId="6BBD8BDC" w14:textId="7320DB98" w:rsidR="78D97D5B" w:rsidRDefault="78D97D5B" w:rsidP="5D65F238">
      <w:r>
        <w:rPr>
          <w:noProof/>
        </w:rPr>
        <w:drawing>
          <wp:inline distT="0" distB="0" distL="0" distR="0" wp14:anchorId="483461FB" wp14:editId="3CEA3553">
            <wp:extent cx="5994108" cy="5980772"/>
            <wp:effectExtent l="0" t="0" r="0" b="0"/>
            <wp:docPr id="1820511457" name="Picture 18205114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4108" cy="5980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78D97D5B">
      <w:headerReference w:type="default" r:id="rId13"/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251132" w14:textId="77777777" w:rsidR="0089304A" w:rsidRDefault="0089304A" w:rsidP="00452A04">
      <w:pPr>
        <w:spacing w:after="0" w:line="240" w:lineRule="auto"/>
      </w:pPr>
      <w:r>
        <w:separator/>
      </w:r>
    </w:p>
  </w:endnote>
  <w:endnote w:type="continuationSeparator" w:id="0">
    <w:p w14:paraId="63180EDF" w14:textId="77777777" w:rsidR="0089304A" w:rsidRDefault="0089304A" w:rsidP="00452A04">
      <w:pPr>
        <w:spacing w:after="0" w:line="240" w:lineRule="auto"/>
      </w:pPr>
      <w:r>
        <w:continuationSeparator/>
      </w:r>
    </w:p>
  </w:endnote>
  <w:endnote w:type="continuationNotice" w:id="1">
    <w:p w14:paraId="5D007D4E" w14:textId="77777777" w:rsidR="0089304A" w:rsidRDefault="0089304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6B955F" w14:textId="0B63FD89" w:rsidR="00B6148E" w:rsidRDefault="00CD6FB6">
    <w:pPr>
      <w:pStyle w:val="Footer"/>
    </w:pPr>
    <w:r w:rsidRPr="00CD6FB6">
      <w:t>Mahindra First Choice Wheels Ltd, 5th Floor,</w:t>
    </w:r>
    <w:r w:rsidR="00023A06">
      <w:t xml:space="preserve"> </w:t>
    </w:r>
    <w:r w:rsidRPr="00CD6FB6">
      <w:t>TS 140, Block 2&amp;9, Rajiv Gandhi Salai,</w:t>
    </w:r>
    <w:r w:rsidR="00023A06">
      <w:t xml:space="preserve"> </w:t>
    </w:r>
    <w:r w:rsidRPr="00CD6FB6">
      <w:t>OMR, Taramani, Chennai - 600113</w:t>
    </w:r>
  </w:p>
  <w:p w14:paraId="27101B20" w14:textId="77777777" w:rsidR="00B6148E" w:rsidRDefault="00B614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3DC010" w14:textId="77777777" w:rsidR="0089304A" w:rsidRDefault="0089304A" w:rsidP="00452A04">
      <w:pPr>
        <w:spacing w:after="0" w:line="240" w:lineRule="auto"/>
      </w:pPr>
      <w:r>
        <w:separator/>
      </w:r>
    </w:p>
  </w:footnote>
  <w:footnote w:type="continuationSeparator" w:id="0">
    <w:p w14:paraId="65C89C83" w14:textId="77777777" w:rsidR="0089304A" w:rsidRDefault="0089304A" w:rsidP="00452A04">
      <w:pPr>
        <w:spacing w:after="0" w:line="240" w:lineRule="auto"/>
      </w:pPr>
      <w:r>
        <w:continuationSeparator/>
      </w:r>
    </w:p>
  </w:footnote>
  <w:footnote w:type="continuationNotice" w:id="1">
    <w:p w14:paraId="33A663F1" w14:textId="77777777" w:rsidR="0089304A" w:rsidRDefault="0089304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355818" w14:textId="07381C22" w:rsidR="00452A04" w:rsidRDefault="00452A04" w:rsidP="00452A04">
    <w:pPr>
      <w:pStyle w:val="Header"/>
      <w:ind w:firstLine="2160"/>
    </w:pPr>
    <w:r>
      <w:tab/>
    </w:r>
    <w:r>
      <w:rPr>
        <w:caps/>
        <w:noProof/>
        <w:color w:val="808080" w:themeColor="background1" w:themeShade="80"/>
        <w:sz w:val="20"/>
        <w:szCs w:val="20"/>
      </w:rPr>
      <w:drawing>
        <wp:inline distT="0" distB="0" distL="0" distR="0" wp14:anchorId="4BF777C7" wp14:editId="78885556">
          <wp:extent cx="2354580" cy="449560"/>
          <wp:effectExtent l="0" t="0" r="0" b="825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56347" cy="5835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caps/>
        <w:noProof/>
        <w:color w:val="808080" w:themeColor="background1" w:themeShade="80"/>
        <w:sz w:val="20"/>
        <w:szCs w:val="20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6DFC1794" wp14:editId="59D45311">
              <wp:simplePos x="0" y="0"/>
              <wp:positionH relativeFrom="page">
                <wp:align>lef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45745</wp:posOffset>
                  </wp:positionV>
                </mc:Fallback>
              </mc:AlternateContent>
              <wp:extent cx="1700784" cy="1024128"/>
              <wp:effectExtent l="0" t="0" r="0" b="5080"/>
              <wp:wrapNone/>
              <wp:docPr id="158" name="Group 15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59" name="Group 159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0" name="Rectangle 160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1" name="Rectangle 1"/>
                        <wps:cNvSpPr/>
                        <wps:spPr>
                          <a:xfrm>
                            <a:off x="22860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910372 w 1462822"/>
                              <a:gd name="connsiteY2" fmla="*/ 376306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910372" y="376306"/>
                                </a:lnTo>
                                <a:lnTo>
                                  <a:pt x="0" y="101448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2" name="Rectangle 162"/>
                        <wps:cNvSpPr/>
                        <wps:spPr>
                          <a:xfrm>
                            <a:off x="22860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2"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63" name="Text Box 163"/>
                      <wps:cNvSpPr txBox="1"/>
                      <wps:spPr>
                        <a:xfrm flipH="1">
                          <a:off x="237067" y="18942"/>
                          <a:ext cx="442824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C525C1" w14:textId="77777777" w:rsidR="00452A04" w:rsidRDefault="00452A04">
                            <w:pPr>
                              <w:pStyle w:val="Header"/>
                              <w:jc w:val="right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DFC1794" id="Group 158" o:spid="_x0000_s1026" style="position:absolute;left:0;text-align:left;margin-left:0;margin-top:0;width:133.9pt;height:80.65pt;z-index:251658240;mso-top-percent:23;mso-position-horizontal:lef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">
              <v:group id="Group 159" o:spid="_x0000_s1027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Rzc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0E/6eCRfI5S8AAAD//wMAUEsBAi0AFAAGAAgAAAAhANvh9svuAAAAhQEAABMAAAAAAAAAAAAA&#10;AAAAAAAAAFtDb250ZW50X1R5cGVzXS54bWxQSwECLQAUAAYACAAAACEAWvQsW78AAAAVAQAACwAA&#10;AAAAAAAAAAAAAAAfAQAAX3JlbHMvLnJlbHNQSwECLQAUAAYACAAAACEAyU0c3MMAAADcAAAADwAA&#10;AAAAAAAAAAAAAAAHAgAAZHJzL2Rvd25yZXYueG1sUEsFBgAAAAADAAMAtwAAAPcCAAAAAA==&#10;">
                <v:rect id="Rectangle 160" o:spid="_x0000_s1028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" fillcolor="white [3212]" stroked="f" strokeweight="1pt">
                  <v:fill opacity="0"/>
                </v:rect>
                <v:shape id="Rectangle 1" o:spid="_x0000_s1029" style="position:absolute;left:2286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" path="m,l1462822,,910372,376306,,1014481,,xe" fillcolor="#4472c4 [3204]" stroked="f" strokeweight="1pt">
                  <v:stroke joinstyle="miter"/>
                  <v:path arrowok="t" o:connecttype="custom" o:connectlocs="0,0;1463040,0;910508,376493;0,1014984;0,0" o:connectangles="0,0,0,0,0"/>
                </v:shape>
                <v:rect id="Rectangle 162" o:spid="_x0000_s1030" style="position:absolute;left:2286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" stroked="f" strokeweight="1pt">
                  <v:fill r:id="rId3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3" o:spid="_x0000_s1031" type="#_x0000_t202" style="position:absolute;left:2370;top:189;width:4428;height:3753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" filled="f" stroked="f" strokeweight=".5pt">
                <v:textbox inset=",7.2pt,,7.2pt">
                  <w:txbxContent>
                    <w:p w14:paraId="5FC525C1" w14:textId="77777777" w:rsidR="00452A04" w:rsidRDefault="00452A04">
                      <w:pPr>
                        <w:pStyle w:val="Header"/>
                        <w:jc w:val="right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40034D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BB7178D"/>
    <w:multiLevelType w:val="multilevel"/>
    <w:tmpl w:val="4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0BF13BC9"/>
    <w:multiLevelType w:val="hybridMultilevel"/>
    <w:tmpl w:val="BE240BF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5A56F5"/>
    <w:multiLevelType w:val="hybridMultilevel"/>
    <w:tmpl w:val="97528DE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7C5F29"/>
    <w:multiLevelType w:val="multilevel"/>
    <w:tmpl w:val="4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171D6C58"/>
    <w:multiLevelType w:val="multilevel"/>
    <w:tmpl w:val="4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22C51CF8"/>
    <w:multiLevelType w:val="multilevel"/>
    <w:tmpl w:val="4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26833229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8EA4ECA"/>
    <w:multiLevelType w:val="multilevel"/>
    <w:tmpl w:val="B7280C20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2FEB7EC5"/>
    <w:multiLevelType w:val="multilevel"/>
    <w:tmpl w:val="B7280C20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33337565"/>
    <w:multiLevelType w:val="hybridMultilevel"/>
    <w:tmpl w:val="06C044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583C87"/>
    <w:multiLevelType w:val="multilevel"/>
    <w:tmpl w:val="CA34B2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4D2E2109"/>
    <w:multiLevelType w:val="multilevel"/>
    <w:tmpl w:val="37168F6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3" w15:restartNumberingAfterBreak="0">
    <w:nsid w:val="505475F3"/>
    <w:multiLevelType w:val="multilevel"/>
    <w:tmpl w:val="4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590B559F"/>
    <w:multiLevelType w:val="multilevel"/>
    <w:tmpl w:val="E89AEA10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5A497B5A"/>
    <w:multiLevelType w:val="multilevel"/>
    <w:tmpl w:val="F24E5234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lowerRoman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5A8E54D7"/>
    <w:multiLevelType w:val="multilevel"/>
    <w:tmpl w:val="31CE2D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7" w15:restartNumberingAfterBreak="0">
    <w:nsid w:val="5D6372BA"/>
    <w:multiLevelType w:val="multilevel"/>
    <w:tmpl w:val="40090021"/>
    <w:lvl w:ilvl="0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52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960" w:hanging="360"/>
      </w:pPr>
      <w:rPr>
        <w:rFonts w:ascii="Symbol" w:hAnsi="Symbol" w:hint="default"/>
      </w:rPr>
    </w:lvl>
  </w:abstractNum>
  <w:abstractNum w:abstractNumId="18" w15:restartNumberingAfterBreak="0">
    <w:nsid w:val="69C1555C"/>
    <w:multiLevelType w:val="hybridMultilevel"/>
    <w:tmpl w:val="DCA42CDA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FE4C1B"/>
    <w:multiLevelType w:val="multilevel"/>
    <w:tmpl w:val="4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6C2E023F"/>
    <w:multiLevelType w:val="hybridMultilevel"/>
    <w:tmpl w:val="B5D676E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5894AC1"/>
    <w:multiLevelType w:val="hybridMultilevel"/>
    <w:tmpl w:val="23B08A56"/>
    <w:lvl w:ilvl="0" w:tplc="4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D131271"/>
    <w:multiLevelType w:val="multilevel"/>
    <w:tmpl w:val="F24E5234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lowerRoman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3" w15:restartNumberingAfterBreak="0">
    <w:nsid w:val="7E491AD9"/>
    <w:multiLevelType w:val="hybridMultilevel"/>
    <w:tmpl w:val="670E12AA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2"/>
  </w:num>
  <w:num w:numId="3">
    <w:abstractNumId w:val="6"/>
  </w:num>
  <w:num w:numId="4">
    <w:abstractNumId w:val="1"/>
  </w:num>
  <w:num w:numId="5">
    <w:abstractNumId w:val="13"/>
  </w:num>
  <w:num w:numId="6">
    <w:abstractNumId w:val="17"/>
  </w:num>
  <w:num w:numId="7">
    <w:abstractNumId w:val="15"/>
  </w:num>
  <w:num w:numId="8">
    <w:abstractNumId w:val="5"/>
  </w:num>
  <w:num w:numId="9">
    <w:abstractNumId w:val="4"/>
  </w:num>
  <w:num w:numId="10">
    <w:abstractNumId w:val="19"/>
  </w:num>
  <w:num w:numId="11">
    <w:abstractNumId w:val="20"/>
  </w:num>
  <w:num w:numId="12">
    <w:abstractNumId w:val="23"/>
  </w:num>
  <w:num w:numId="13">
    <w:abstractNumId w:val="21"/>
  </w:num>
  <w:num w:numId="14">
    <w:abstractNumId w:val="3"/>
  </w:num>
  <w:num w:numId="15">
    <w:abstractNumId w:val="18"/>
  </w:num>
  <w:num w:numId="16">
    <w:abstractNumId w:val="11"/>
  </w:num>
  <w:num w:numId="17">
    <w:abstractNumId w:val="10"/>
  </w:num>
  <w:num w:numId="18">
    <w:abstractNumId w:val="2"/>
  </w:num>
  <w:num w:numId="19">
    <w:abstractNumId w:val="0"/>
  </w:num>
  <w:num w:numId="20">
    <w:abstractNumId w:val="7"/>
  </w:num>
  <w:num w:numId="21">
    <w:abstractNumId w:val="22"/>
  </w:num>
  <w:num w:numId="22">
    <w:abstractNumId w:val="8"/>
  </w:num>
  <w:num w:numId="23">
    <w:abstractNumId w:val="9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MzE1MbE0NzS3MDZX0lEKTi0uzszPAykwqgUAsm1lMSwAAAA="/>
  </w:docVars>
  <w:rsids>
    <w:rsidRoot w:val="00452A04"/>
    <w:rsid w:val="000061F3"/>
    <w:rsid w:val="00023A06"/>
    <w:rsid w:val="00041010"/>
    <w:rsid w:val="000457B7"/>
    <w:rsid w:val="00064F81"/>
    <w:rsid w:val="0007459B"/>
    <w:rsid w:val="00077A7B"/>
    <w:rsid w:val="00077E2A"/>
    <w:rsid w:val="00080677"/>
    <w:rsid w:val="000A5331"/>
    <w:rsid w:val="000A56E0"/>
    <w:rsid w:val="000B2E16"/>
    <w:rsid w:val="000B734A"/>
    <w:rsid w:val="000D061F"/>
    <w:rsid w:val="000D16F3"/>
    <w:rsid w:val="000D4363"/>
    <w:rsid w:val="000D629D"/>
    <w:rsid w:val="000F3305"/>
    <w:rsid w:val="00116F3A"/>
    <w:rsid w:val="0016698B"/>
    <w:rsid w:val="00175DFB"/>
    <w:rsid w:val="001913B3"/>
    <w:rsid w:val="0019471B"/>
    <w:rsid w:val="001F2C8C"/>
    <w:rsid w:val="00207E1C"/>
    <w:rsid w:val="00212599"/>
    <w:rsid w:val="002203AF"/>
    <w:rsid w:val="00236450"/>
    <w:rsid w:val="0023676F"/>
    <w:rsid w:val="002623B9"/>
    <w:rsid w:val="002678AC"/>
    <w:rsid w:val="00291D98"/>
    <w:rsid w:val="002A5204"/>
    <w:rsid w:val="002B5AEB"/>
    <w:rsid w:val="002B5CA4"/>
    <w:rsid w:val="002B5D3F"/>
    <w:rsid w:val="002C3E89"/>
    <w:rsid w:val="002E3EB0"/>
    <w:rsid w:val="002E46F9"/>
    <w:rsid w:val="002E704B"/>
    <w:rsid w:val="002F24CC"/>
    <w:rsid w:val="002F6921"/>
    <w:rsid w:val="00316CBF"/>
    <w:rsid w:val="00316D52"/>
    <w:rsid w:val="0032289B"/>
    <w:rsid w:val="003425AB"/>
    <w:rsid w:val="003511AA"/>
    <w:rsid w:val="00352245"/>
    <w:rsid w:val="00355321"/>
    <w:rsid w:val="00364BB5"/>
    <w:rsid w:val="00370B71"/>
    <w:rsid w:val="00376F03"/>
    <w:rsid w:val="00384714"/>
    <w:rsid w:val="0039059D"/>
    <w:rsid w:val="003B3803"/>
    <w:rsid w:val="003C3863"/>
    <w:rsid w:val="00402F26"/>
    <w:rsid w:val="004043B2"/>
    <w:rsid w:val="00411049"/>
    <w:rsid w:val="00415F4C"/>
    <w:rsid w:val="004219AD"/>
    <w:rsid w:val="00424E8D"/>
    <w:rsid w:val="004321BF"/>
    <w:rsid w:val="00452A04"/>
    <w:rsid w:val="004D0A25"/>
    <w:rsid w:val="004D3619"/>
    <w:rsid w:val="005178C4"/>
    <w:rsid w:val="005449F2"/>
    <w:rsid w:val="005518B9"/>
    <w:rsid w:val="00571885"/>
    <w:rsid w:val="0058451A"/>
    <w:rsid w:val="00592A6A"/>
    <w:rsid w:val="00594D9A"/>
    <w:rsid w:val="005A1191"/>
    <w:rsid w:val="005B324F"/>
    <w:rsid w:val="00620318"/>
    <w:rsid w:val="0063178F"/>
    <w:rsid w:val="006378FB"/>
    <w:rsid w:val="00653724"/>
    <w:rsid w:val="00655290"/>
    <w:rsid w:val="00677EED"/>
    <w:rsid w:val="00684FA5"/>
    <w:rsid w:val="006927F2"/>
    <w:rsid w:val="006B34F7"/>
    <w:rsid w:val="006D69A9"/>
    <w:rsid w:val="006E15A3"/>
    <w:rsid w:val="006E79ED"/>
    <w:rsid w:val="006F3A46"/>
    <w:rsid w:val="00705075"/>
    <w:rsid w:val="00721EF7"/>
    <w:rsid w:val="00727B56"/>
    <w:rsid w:val="00753529"/>
    <w:rsid w:val="0075693E"/>
    <w:rsid w:val="00764307"/>
    <w:rsid w:val="00764C83"/>
    <w:rsid w:val="00776FB0"/>
    <w:rsid w:val="007B7F86"/>
    <w:rsid w:val="007C30FB"/>
    <w:rsid w:val="007E2C7A"/>
    <w:rsid w:val="007E4E8E"/>
    <w:rsid w:val="00802E84"/>
    <w:rsid w:val="008174E2"/>
    <w:rsid w:val="0089094A"/>
    <w:rsid w:val="0089304A"/>
    <w:rsid w:val="00907B2D"/>
    <w:rsid w:val="00942552"/>
    <w:rsid w:val="00965A5D"/>
    <w:rsid w:val="009759B5"/>
    <w:rsid w:val="009901EA"/>
    <w:rsid w:val="009A1935"/>
    <w:rsid w:val="009B7592"/>
    <w:rsid w:val="009E1E8E"/>
    <w:rsid w:val="009E630F"/>
    <w:rsid w:val="009F0691"/>
    <w:rsid w:val="009F7CC5"/>
    <w:rsid w:val="009F7D25"/>
    <w:rsid w:val="00A13DE1"/>
    <w:rsid w:val="00A254FB"/>
    <w:rsid w:val="00A27168"/>
    <w:rsid w:val="00A33C63"/>
    <w:rsid w:val="00A62E7C"/>
    <w:rsid w:val="00AB4122"/>
    <w:rsid w:val="00AC05D9"/>
    <w:rsid w:val="00B07B8C"/>
    <w:rsid w:val="00B1254E"/>
    <w:rsid w:val="00B15CA9"/>
    <w:rsid w:val="00B20D9F"/>
    <w:rsid w:val="00B27DE1"/>
    <w:rsid w:val="00B32D7E"/>
    <w:rsid w:val="00B55D08"/>
    <w:rsid w:val="00B6148E"/>
    <w:rsid w:val="00B65E47"/>
    <w:rsid w:val="00B8425A"/>
    <w:rsid w:val="00B95A7B"/>
    <w:rsid w:val="00BB25DB"/>
    <w:rsid w:val="00BB6A17"/>
    <w:rsid w:val="00C6620F"/>
    <w:rsid w:val="00C71001"/>
    <w:rsid w:val="00C76423"/>
    <w:rsid w:val="00C83893"/>
    <w:rsid w:val="00CA36A2"/>
    <w:rsid w:val="00CD6FB6"/>
    <w:rsid w:val="00CF0CCD"/>
    <w:rsid w:val="00CF1B09"/>
    <w:rsid w:val="00CF7471"/>
    <w:rsid w:val="00D04E30"/>
    <w:rsid w:val="00D85ED0"/>
    <w:rsid w:val="00D90AFB"/>
    <w:rsid w:val="00DA1701"/>
    <w:rsid w:val="00DA39B2"/>
    <w:rsid w:val="00DD7A3B"/>
    <w:rsid w:val="00DF3D91"/>
    <w:rsid w:val="00E04C11"/>
    <w:rsid w:val="00E0525B"/>
    <w:rsid w:val="00E10A34"/>
    <w:rsid w:val="00E3154B"/>
    <w:rsid w:val="00E35B88"/>
    <w:rsid w:val="00E6719E"/>
    <w:rsid w:val="00EA5D5C"/>
    <w:rsid w:val="00EB466D"/>
    <w:rsid w:val="00EB7085"/>
    <w:rsid w:val="00EE41B6"/>
    <w:rsid w:val="00EF6128"/>
    <w:rsid w:val="00F06851"/>
    <w:rsid w:val="00F31922"/>
    <w:rsid w:val="00F623D3"/>
    <w:rsid w:val="00FC447C"/>
    <w:rsid w:val="00FF3332"/>
    <w:rsid w:val="12C7152D"/>
    <w:rsid w:val="19F1DF08"/>
    <w:rsid w:val="1D6A2DBA"/>
    <w:rsid w:val="25BC21AD"/>
    <w:rsid w:val="5D65F238"/>
    <w:rsid w:val="669062D1"/>
    <w:rsid w:val="66B7075F"/>
    <w:rsid w:val="78D97D5B"/>
    <w:rsid w:val="7CB33E66"/>
    <w:rsid w:val="7F3876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6C5942"/>
  <w15:chartTrackingRefBased/>
  <w15:docId w15:val="{606AD145-BEF6-4465-97DF-FB34B9FEB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92A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2A6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52A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2A0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52A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2A04"/>
  </w:style>
  <w:style w:type="paragraph" w:styleId="Footer">
    <w:name w:val="footer"/>
    <w:basedOn w:val="Normal"/>
    <w:link w:val="FooterChar"/>
    <w:uiPriority w:val="99"/>
    <w:unhideWhenUsed/>
    <w:rsid w:val="00452A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2A04"/>
  </w:style>
  <w:style w:type="paragraph" w:styleId="ListParagraph">
    <w:name w:val="List Paragraph"/>
    <w:basedOn w:val="Normal"/>
    <w:uiPriority w:val="34"/>
    <w:qFormat/>
    <w:rsid w:val="00352245"/>
    <w:pPr>
      <w:ind w:left="720"/>
      <w:contextualSpacing/>
    </w:pPr>
  </w:style>
  <w:style w:type="paragraph" w:styleId="BodyText">
    <w:name w:val="Body Text"/>
    <w:basedOn w:val="Normal"/>
    <w:link w:val="BodyTextChar"/>
    <w:semiHidden/>
    <w:unhideWhenUsed/>
    <w:rsid w:val="009E630F"/>
    <w:pPr>
      <w:suppressAutoHyphens/>
      <w:spacing w:before="60" w:after="60" w:line="276" w:lineRule="auto"/>
      <w:jc w:val="both"/>
    </w:pPr>
    <w:rPr>
      <w:rFonts w:ascii="Arial" w:eastAsia="Times New Roman" w:hAnsi="Arial" w:cs="Arial"/>
      <w:kern w:val="2"/>
      <w:lang w:val="en-US" w:eastAsia="ar-SA"/>
    </w:rPr>
  </w:style>
  <w:style w:type="character" w:customStyle="1" w:styleId="BodyTextChar">
    <w:name w:val="Body Text Char"/>
    <w:basedOn w:val="DefaultParagraphFont"/>
    <w:link w:val="BodyText"/>
    <w:semiHidden/>
    <w:rsid w:val="009E630F"/>
    <w:rPr>
      <w:rFonts w:ascii="Arial" w:eastAsia="Times New Roman" w:hAnsi="Arial" w:cs="Arial"/>
      <w:kern w:val="2"/>
      <w:lang w:val="en-US" w:eastAsia="ar-SA"/>
    </w:rPr>
  </w:style>
  <w:style w:type="paragraph" w:customStyle="1" w:styleId="PrefaceText">
    <w:name w:val="Preface Text"/>
    <w:basedOn w:val="Normal"/>
    <w:rsid w:val="009E630F"/>
    <w:pPr>
      <w:suppressAutoHyphens/>
      <w:spacing w:after="0" w:line="240" w:lineRule="auto"/>
    </w:pPr>
    <w:rPr>
      <w:rFonts w:ascii="Helv" w:eastAsia="Times New Roman" w:hAnsi="Helv" w:cs="Helv"/>
      <w:kern w:val="2"/>
      <w:sz w:val="20"/>
      <w:szCs w:val="20"/>
      <w:lang w:val="en-US" w:eastAsia="ar-SA"/>
    </w:rPr>
  </w:style>
  <w:style w:type="character" w:styleId="IntenseReference">
    <w:name w:val="Intense Reference"/>
    <w:basedOn w:val="DefaultParagraphFont"/>
    <w:uiPriority w:val="32"/>
    <w:qFormat/>
    <w:rsid w:val="009E630F"/>
    <w:rPr>
      <w:b/>
      <w:bCs/>
      <w:smallCaps/>
      <w:color w:val="4472C4" w:themeColor="accent1"/>
      <w:spacing w:val="5"/>
    </w:rPr>
  </w:style>
  <w:style w:type="table" w:styleId="TableGrid">
    <w:name w:val="Table Grid"/>
    <w:basedOn w:val="TableNormal"/>
    <w:uiPriority w:val="39"/>
    <w:rsid w:val="009E630F"/>
    <w:pPr>
      <w:spacing w:after="0" w:line="240" w:lineRule="auto"/>
    </w:pPr>
    <w:rPr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316CBF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92A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92A6A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92A6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592A6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92A6A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55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76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74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63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92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02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57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3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76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08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6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13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07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44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800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63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8597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07812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28321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57264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1542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427259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684388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00455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360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reportg.herokuapp.com/reportUrlApi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design.emfcwl.com/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DD3F89-2215-46D0-854B-1D80AEFA4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6</Pages>
  <Words>450</Words>
  <Characters>256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SIVANESAN - MFCWL</dc:creator>
  <cp:keywords/>
  <dc:description/>
  <cp:lastModifiedBy>vashajin va</cp:lastModifiedBy>
  <cp:revision>30</cp:revision>
  <dcterms:created xsi:type="dcterms:W3CDTF">2021-10-01T12:23:00Z</dcterms:created>
  <dcterms:modified xsi:type="dcterms:W3CDTF">2021-10-04T12:49:00Z</dcterms:modified>
</cp:coreProperties>
</file>